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F91DFE" w:rsidRPr="00F91DFE" w14:paraId="56FD798E" w14:textId="77777777" w:rsidTr="00F91DFE">
        <w:tc>
          <w:tcPr>
            <w:tcW w:w="5529" w:type="dxa"/>
          </w:tcPr>
          <w:p w14:paraId="4AB3A8D9" w14:textId="77777777" w:rsidR="00F91DFE" w:rsidRPr="00F91DFE" w:rsidRDefault="00F91DFE" w:rsidP="00C06FA7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</w:pPr>
            <w:r w:rsidRPr="00F91DFE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Wooden Power Abra</w:t>
            </w:r>
          </w:p>
        </w:tc>
        <w:tc>
          <w:tcPr>
            <w:tcW w:w="5239" w:type="dxa"/>
          </w:tcPr>
          <w:p w14:paraId="69615B6E" w14:textId="77777777" w:rsidR="00F91DFE" w:rsidRPr="00F91DFE" w:rsidRDefault="00F91DFE" w:rsidP="00C06FA7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F91DFE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عبرة الآلية الخشبية</w:t>
            </w:r>
          </w:p>
        </w:tc>
      </w:tr>
    </w:tbl>
    <w:p w14:paraId="552D1A52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3E579E8C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tblStyle w:val="TableGrid15"/>
        <w:bidiVisual/>
        <w:tblW w:w="11084" w:type="dxa"/>
        <w:tblInd w:w="-167" w:type="dxa"/>
        <w:tblLook w:val="04A0" w:firstRow="1" w:lastRow="0" w:firstColumn="1" w:lastColumn="0" w:noHBand="0" w:noVBand="1"/>
      </w:tblPr>
      <w:tblGrid>
        <w:gridCol w:w="539"/>
        <w:gridCol w:w="7836"/>
        <w:gridCol w:w="1655"/>
        <w:gridCol w:w="537"/>
        <w:gridCol w:w="517"/>
      </w:tblGrid>
      <w:tr w:rsidR="00F91DFE" w:rsidRPr="00F91DFE" w14:paraId="2DF78001" w14:textId="77777777" w:rsidTr="00C06FA7">
        <w:trPr>
          <w:trHeight w:hRule="exact" w:val="828"/>
        </w:trPr>
        <w:tc>
          <w:tcPr>
            <w:tcW w:w="0" w:type="auto"/>
            <w:shd w:val="clear" w:color="auto" w:fill="BF9948"/>
            <w:vAlign w:val="bottom"/>
          </w:tcPr>
          <w:p w14:paraId="426A23C5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91DFE">
              <w:rPr>
                <w:rFonts w:asciiTheme="minorBidi" w:hAnsiTheme="minorBidi" w:cstheme="minorBidi"/>
                <w:b/>
                <w:bCs/>
                <w:szCs w:val="20"/>
                <w:rtl/>
              </w:rPr>
              <w:t>.</w:t>
            </w:r>
          </w:p>
          <w:p w14:paraId="7CEB1E4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898" w:type="dxa"/>
            <w:shd w:val="clear" w:color="auto" w:fill="BF9948"/>
          </w:tcPr>
          <w:p w14:paraId="62F537DF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تطلبات السلامة للعبرة</w:t>
            </w:r>
          </w:p>
          <w:p w14:paraId="746D5B1F" w14:textId="77777777" w:rsidR="00F91DFE" w:rsidRPr="00F91DFE" w:rsidRDefault="00F91DFE" w:rsidP="00C06FA7">
            <w:pPr>
              <w:tabs>
                <w:tab w:val="center" w:pos="3719"/>
                <w:tab w:val="right" w:pos="7439"/>
              </w:tabs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Safety Requirements for Abr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24DB0CB" w14:textId="77777777" w:rsidR="00F91DFE" w:rsidRPr="00F91DFE" w:rsidRDefault="00F91DFE" w:rsidP="00C06FA7">
            <w:pPr>
              <w:tabs>
                <w:tab w:val="center" w:pos="459"/>
              </w:tabs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F91DFE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19843164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F679467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3B533C5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98FEC41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1672B5E" w14:textId="77777777" w:rsidR="00F91DFE" w:rsidRPr="00F91DFE" w:rsidRDefault="00F91DFE" w:rsidP="00C06FA7">
            <w:pPr>
              <w:tabs>
                <w:tab w:val="center" w:pos="188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91DFE" w:rsidRPr="00F91DFE" w14:paraId="639FE28A" w14:textId="77777777" w:rsidTr="00C06FA7">
        <w:trPr>
          <w:trHeight w:hRule="exact" w:val="838"/>
        </w:trPr>
        <w:tc>
          <w:tcPr>
            <w:tcW w:w="0" w:type="auto"/>
            <w:vAlign w:val="bottom"/>
          </w:tcPr>
          <w:p w14:paraId="0AF66B7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60095852" w:edGrp="everyone" w:colFirst="3" w:colLast="3"/>
            <w:permStart w:id="458818163" w:edGrp="everyone" w:colFirst="4" w:colLast="4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4E063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46A105FD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Vessel  licens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6F9473" w14:textId="77777777" w:rsidR="00F91DFE" w:rsidRPr="00F91DFE" w:rsidRDefault="00F91DFE" w:rsidP="00F91DFE">
            <w:pPr>
              <w:numPr>
                <w:ilvl w:val="0"/>
                <w:numId w:val="1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EDBF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701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0474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23CC2990" w14:textId="77777777" w:rsidTr="00C06FA7">
        <w:trPr>
          <w:trHeight w:hRule="exact" w:val="851"/>
        </w:trPr>
        <w:tc>
          <w:tcPr>
            <w:tcW w:w="0" w:type="auto"/>
            <w:vAlign w:val="bottom"/>
          </w:tcPr>
          <w:p w14:paraId="07C2A1F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8137533" w:edGrp="everyone" w:colFirst="3" w:colLast="3"/>
            <w:permStart w:id="665591123" w:edGrp="everyone" w:colFirst="4" w:colLast="4"/>
            <w:permEnd w:id="1560095852"/>
            <w:permEnd w:id="458818163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CC9F21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تشغيل من الهيئة</w:t>
            </w:r>
          </w:p>
          <w:p w14:paraId="55018E60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RTA operation permit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FED77" w14:textId="77777777" w:rsidR="00F91DFE" w:rsidRPr="00F91DFE" w:rsidRDefault="00F91DFE" w:rsidP="00F91DFE">
            <w:pPr>
              <w:numPr>
                <w:ilvl w:val="0"/>
                <w:numId w:val="1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B9FB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9120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CC48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1314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E35EC3B" w14:textId="77777777" w:rsidTr="00C06FA7">
        <w:trPr>
          <w:trHeight w:hRule="exact" w:val="847"/>
        </w:trPr>
        <w:tc>
          <w:tcPr>
            <w:tcW w:w="0" w:type="auto"/>
            <w:vAlign w:val="bottom"/>
          </w:tcPr>
          <w:p w14:paraId="6A634DD4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84858454" w:edGrp="everyone" w:colFirst="3" w:colLast="3"/>
            <w:permStart w:id="466176598" w:edGrp="everyone" w:colFirst="4" w:colLast="4"/>
            <w:permEnd w:id="148137533"/>
            <w:permEnd w:id="665591123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DBA05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69C64341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Crew licens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F151D" w14:textId="77777777" w:rsidR="00F91DFE" w:rsidRPr="00F91DFE" w:rsidRDefault="00F91DFE" w:rsidP="00F91DFE">
            <w:pPr>
              <w:numPr>
                <w:ilvl w:val="0"/>
                <w:numId w:val="1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9E71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6673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2D9B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96066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B4E3B0E" w14:textId="77777777" w:rsidTr="00C06FA7">
        <w:trPr>
          <w:trHeight w:hRule="exact" w:val="856"/>
        </w:trPr>
        <w:tc>
          <w:tcPr>
            <w:tcW w:w="0" w:type="auto"/>
            <w:vAlign w:val="bottom"/>
          </w:tcPr>
          <w:p w14:paraId="25B4959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9362884" w:edGrp="everyone" w:colFirst="3" w:colLast="3"/>
            <w:permStart w:id="1319770582" w:edGrp="everyone" w:colFirst="4" w:colLast="4"/>
            <w:permEnd w:id="584858454"/>
            <w:permEnd w:id="466176598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898" w:type="dxa"/>
            <w:shd w:val="clear" w:color="auto" w:fill="auto"/>
          </w:tcPr>
          <w:p w14:paraId="1BDB703D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خص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</w:p>
          <w:p w14:paraId="4C6D9858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Lifejacket for all personnel onboard</w:t>
            </w:r>
          </w:p>
        </w:tc>
        <w:tc>
          <w:tcPr>
            <w:tcW w:w="1657" w:type="dxa"/>
            <w:shd w:val="clear" w:color="auto" w:fill="auto"/>
          </w:tcPr>
          <w:p w14:paraId="237A4D0D" w14:textId="77777777" w:rsidR="00F91DFE" w:rsidRPr="00F91DFE" w:rsidRDefault="00F91DFE" w:rsidP="00F91DFE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25EAA07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5661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351B170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996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2A9EF4F" w14:textId="77777777" w:rsidTr="00C06FA7">
        <w:trPr>
          <w:trHeight w:hRule="exact" w:val="853"/>
        </w:trPr>
        <w:tc>
          <w:tcPr>
            <w:tcW w:w="0" w:type="auto"/>
            <w:vAlign w:val="bottom"/>
          </w:tcPr>
          <w:p w14:paraId="333C830B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77009295" w:edGrp="everyone" w:colFirst="3" w:colLast="3"/>
            <w:permStart w:id="138166482" w:edGrp="everyone" w:colFirst="4" w:colLast="4"/>
            <w:permEnd w:id="219362884"/>
            <w:permEnd w:id="1319770582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898" w:type="dxa"/>
            <w:shd w:val="clear" w:color="auto" w:fill="auto"/>
          </w:tcPr>
          <w:p w14:paraId="337C19AF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اب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فو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3AF21C80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Lifebuoy with buoyant line</w:t>
            </w:r>
          </w:p>
        </w:tc>
        <w:tc>
          <w:tcPr>
            <w:tcW w:w="1657" w:type="dxa"/>
            <w:shd w:val="clear" w:color="auto" w:fill="auto"/>
          </w:tcPr>
          <w:p w14:paraId="753C30BD" w14:textId="77777777" w:rsidR="00F91DFE" w:rsidRPr="00F91DFE" w:rsidRDefault="00F91DFE" w:rsidP="00F91DFE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2126C57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2437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67730594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4261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33C472D2" w14:textId="77777777" w:rsidTr="00C06FA7">
        <w:trPr>
          <w:trHeight w:hRule="exact" w:val="849"/>
        </w:trPr>
        <w:tc>
          <w:tcPr>
            <w:tcW w:w="0" w:type="auto"/>
            <w:vAlign w:val="bottom"/>
          </w:tcPr>
          <w:p w14:paraId="0C4E7CC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69721039" w:edGrp="everyone" w:colFirst="3" w:colLast="3"/>
            <w:permStart w:id="1830045686" w:edGrp="everyone" w:colFirst="4" w:colLast="4"/>
            <w:permEnd w:id="1777009295"/>
            <w:permEnd w:id="138166482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898" w:type="dxa"/>
            <w:shd w:val="clear" w:color="auto" w:fill="auto"/>
          </w:tcPr>
          <w:p w14:paraId="3A166272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وع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5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07CB7C12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Powder fire extinguisher weight 5 kg:</w:t>
            </w:r>
          </w:p>
        </w:tc>
        <w:tc>
          <w:tcPr>
            <w:tcW w:w="1657" w:type="dxa"/>
            <w:shd w:val="clear" w:color="auto" w:fill="auto"/>
          </w:tcPr>
          <w:p w14:paraId="24636B0C" w14:textId="77777777" w:rsidR="00F91DFE" w:rsidRPr="00F91DFE" w:rsidRDefault="00F91DFE" w:rsidP="00F91DFE">
            <w:pPr>
              <w:numPr>
                <w:ilvl w:val="0"/>
                <w:numId w:val="1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150E812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171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687D8E2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73406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7F5F84FA" w14:textId="77777777" w:rsidTr="00C06FA7">
        <w:trPr>
          <w:trHeight w:hRule="exact" w:val="854"/>
        </w:trPr>
        <w:tc>
          <w:tcPr>
            <w:tcW w:w="0" w:type="auto"/>
            <w:vAlign w:val="bottom"/>
          </w:tcPr>
          <w:p w14:paraId="1275C2A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2410375" w:edGrp="everyone" w:colFirst="3" w:colLast="3"/>
            <w:permStart w:id="1330068685" w:edGrp="everyone" w:colFirst="4" w:colLast="4"/>
            <w:permEnd w:id="1569721039"/>
            <w:permEnd w:id="1830045686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7898" w:type="dxa"/>
            <w:shd w:val="clear" w:color="auto" w:fill="auto"/>
          </w:tcPr>
          <w:p w14:paraId="4AB92469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3BB69C46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F91DFE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657" w:type="dxa"/>
            <w:shd w:val="clear" w:color="auto" w:fill="auto"/>
          </w:tcPr>
          <w:p w14:paraId="6795F1E2" w14:textId="77777777" w:rsidR="00F91DFE" w:rsidRPr="00F91DFE" w:rsidRDefault="00F91DFE" w:rsidP="00F91DFE">
            <w:pPr>
              <w:numPr>
                <w:ilvl w:val="0"/>
                <w:numId w:val="1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7E6D5DB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855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44B2186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4845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D5CC50A" w14:textId="77777777" w:rsidTr="00C06FA7">
        <w:trPr>
          <w:trHeight w:hRule="exact" w:val="867"/>
        </w:trPr>
        <w:tc>
          <w:tcPr>
            <w:tcW w:w="0" w:type="auto"/>
            <w:vAlign w:val="bottom"/>
          </w:tcPr>
          <w:p w14:paraId="0E7D6F4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28054407" w:edGrp="everyone" w:colFirst="3" w:colLast="3"/>
            <w:permStart w:id="1401901850" w:edGrp="everyone" w:colFirst="4" w:colLast="4"/>
            <w:permEnd w:id="132410375"/>
            <w:permEnd w:id="1330068685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898" w:type="dxa"/>
            <w:shd w:val="clear" w:color="auto" w:fill="auto"/>
          </w:tcPr>
          <w:p w14:paraId="7D236F7A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جيه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كانيكي</w:t>
            </w:r>
          </w:p>
          <w:p w14:paraId="5378965A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Steering system</w:t>
            </w:r>
          </w:p>
        </w:tc>
        <w:tc>
          <w:tcPr>
            <w:tcW w:w="1657" w:type="dxa"/>
            <w:shd w:val="clear" w:color="auto" w:fill="auto"/>
          </w:tcPr>
          <w:p w14:paraId="542CDE6D" w14:textId="77777777" w:rsidR="00F91DFE" w:rsidRPr="00F91DFE" w:rsidRDefault="00F91DFE" w:rsidP="00F91DFE">
            <w:pPr>
              <w:numPr>
                <w:ilvl w:val="0"/>
                <w:numId w:val="1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585DCC5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70701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21762B0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1263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54D82114" w14:textId="77777777" w:rsidTr="00C06FA7">
        <w:trPr>
          <w:trHeight w:hRule="exact" w:val="836"/>
        </w:trPr>
        <w:tc>
          <w:tcPr>
            <w:tcW w:w="0" w:type="auto"/>
            <w:vAlign w:val="bottom"/>
          </w:tcPr>
          <w:p w14:paraId="7AFFFE4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96672453" w:edGrp="everyone" w:colFirst="3" w:colLast="3"/>
            <w:permStart w:id="1703881749" w:edGrp="everyone" w:colFirst="4" w:colLast="4"/>
            <w:permEnd w:id="828054407"/>
            <w:permEnd w:id="1401901850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898" w:type="dxa"/>
            <w:shd w:val="clear" w:color="auto" w:fill="auto"/>
          </w:tcPr>
          <w:p w14:paraId="49C9D37D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عليم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بيئ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كتوب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عد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ات</w:t>
            </w:r>
          </w:p>
          <w:p w14:paraId="5EC32E29" w14:textId="77777777" w:rsidR="00F91DFE" w:rsidRPr="00F91DFE" w:rsidRDefault="00F91DFE" w:rsidP="00C06FA7">
            <w:pPr>
              <w:tabs>
                <w:tab w:val="left" w:pos="350"/>
                <w:tab w:val="right" w:pos="7829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91DFE">
              <w:rPr>
                <w:rFonts w:asciiTheme="minorBidi" w:hAnsiTheme="minorBidi" w:cstheme="minorBidi"/>
                <w:sz w:val="24"/>
                <w:szCs w:val="24"/>
              </w:rPr>
              <w:tab/>
              <w:t>Safety and environment information sign</w:t>
            </w:r>
          </w:p>
        </w:tc>
        <w:tc>
          <w:tcPr>
            <w:tcW w:w="1657" w:type="dxa"/>
            <w:shd w:val="clear" w:color="auto" w:fill="auto"/>
          </w:tcPr>
          <w:p w14:paraId="00CECD3D" w14:textId="77777777" w:rsidR="00F91DFE" w:rsidRPr="00F91DFE" w:rsidRDefault="00F91DFE" w:rsidP="00F91DFE">
            <w:pPr>
              <w:numPr>
                <w:ilvl w:val="0"/>
                <w:numId w:val="1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18A457A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038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73C482B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305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7DAFA91A" w14:textId="77777777" w:rsidTr="00C06FA7">
        <w:trPr>
          <w:trHeight w:hRule="exact" w:val="849"/>
        </w:trPr>
        <w:tc>
          <w:tcPr>
            <w:tcW w:w="0" w:type="auto"/>
            <w:vAlign w:val="bottom"/>
          </w:tcPr>
          <w:p w14:paraId="0279D61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83463842" w:edGrp="everyone" w:colFirst="3" w:colLast="3"/>
            <w:permStart w:id="1227957939" w:edGrp="everyone" w:colFirst="4" w:colLast="4"/>
            <w:permEnd w:id="696672453"/>
            <w:permEnd w:id="1703881749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898" w:type="dxa"/>
            <w:shd w:val="clear" w:color="auto" w:fill="auto"/>
          </w:tcPr>
          <w:p w14:paraId="17179B7C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عرف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جر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ق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كتوب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عد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ات</w:t>
            </w:r>
          </w:p>
          <w:p w14:paraId="7FB49712" w14:textId="77777777" w:rsidR="00F91DFE" w:rsidRPr="00F91DFE" w:rsidRDefault="00F91DFE" w:rsidP="00C06FA7">
            <w:pPr>
              <w:spacing w:after="160" w:line="259" w:lineRule="auto"/>
              <w:rPr>
                <w:rFonts w:asciiTheme="minorBidi" w:hAnsiTheme="minorBidi" w:cstheme="minorBidi"/>
                <w:lang w:bidi="ar-SA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Transport tariff signboard</w:t>
            </w:r>
          </w:p>
          <w:p w14:paraId="4E149921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57" w:type="dxa"/>
            <w:shd w:val="clear" w:color="auto" w:fill="auto"/>
          </w:tcPr>
          <w:p w14:paraId="0743701E" w14:textId="77777777" w:rsidR="00F91DFE" w:rsidRPr="00F91DFE" w:rsidRDefault="00F91DFE" w:rsidP="00F91DFE">
            <w:pPr>
              <w:numPr>
                <w:ilvl w:val="0"/>
                <w:numId w:val="1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4130DC4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445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0A80790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8652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9A6D7D7" w14:textId="77777777" w:rsidTr="00C06FA7">
        <w:trPr>
          <w:trHeight w:hRule="exact" w:val="860"/>
        </w:trPr>
        <w:tc>
          <w:tcPr>
            <w:tcW w:w="0" w:type="auto"/>
            <w:vAlign w:val="bottom"/>
          </w:tcPr>
          <w:p w14:paraId="56F7470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85694095" w:edGrp="everyone" w:colFirst="3" w:colLast="3"/>
            <w:permStart w:id="876706007" w:edGrp="everyone" w:colFirst="4" w:colLast="4"/>
            <w:permEnd w:id="1883463842"/>
            <w:permEnd w:id="1227957939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7898" w:type="dxa"/>
            <w:shd w:val="clear" w:color="auto" w:fill="auto"/>
          </w:tcPr>
          <w:p w14:paraId="676D9A42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ة مهملات</w:t>
            </w:r>
          </w:p>
          <w:p w14:paraId="72C3BC53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Wastebasket </w:t>
            </w:r>
          </w:p>
        </w:tc>
        <w:tc>
          <w:tcPr>
            <w:tcW w:w="1657" w:type="dxa"/>
            <w:shd w:val="clear" w:color="auto" w:fill="auto"/>
          </w:tcPr>
          <w:p w14:paraId="5A1CC100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>2</w:t>
            </w:r>
          </w:p>
        </w:tc>
        <w:tc>
          <w:tcPr>
            <w:tcW w:w="502" w:type="dxa"/>
          </w:tcPr>
          <w:p w14:paraId="1C24F8C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6426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5169246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990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E8A4805" w14:textId="77777777" w:rsidTr="00C06FA7">
        <w:trPr>
          <w:trHeight w:hRule="exact" w:val="845"/>
        </w:trPr>
        <w:tc>
          <w:tcPr>
            <w:tcW w:w="0" w:type="auto"/>
            <w:vAlign w:val="bottom"/>
          </w:tcPr>
          <w:p w14:paraId="20B32B1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24626965" w:edGrp="everyone" w:colFirst="3" w:colLast="3"/>
            <w:permStart w:id="78996166" w:edGrp="everyone" w:colFirst="4" w:colLast="4"/>
            <w:permEnd w:id="485694095"/>
            <w:permEnd w:id="876706007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7898" w:type="dxa"/>
            <w:shd w:val="clear" w:color="auto" w:fill="auto"/>
          </w:tcPr>
          <w:p w14:paraId="148834D2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لبة إسعافات أولية</w:t>
            </w:r>
          </w:p>
          <w:p w14:paraId="485F299D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657" w:type="dxa"/>
            <w:shd w:val="clear" w:color="auto" w:fill="auto"/>
          </w:tcPr>
          <w:p w14:paraId="05CC5743" w14:textId="77777777" w:rsidR="00F91DFE" w:rsidRPr="00F91DFE" w:rsidRDefault="00F91DFE" w:rsidP="00F91DFE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0B3C560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274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24BDC06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8180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3963FE13" w14:textId="77777777" w:rsidTr="00C06FA7">
        <w:trPr>
          <w:trHeight w:hRule="exact" w:val="856"/>
        </w:trPr>
        <w:tc>
          <w:tcPr>
            <w:tcW w:w="0" w:type="auto"/>
            <w:vAlign w:val="bottom"/>
          </w:tcPr>
          <w:p w14:paraId="39F9A82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92921776" w:edGrp="everyone" w:colFirst="3" w:colLast="3"/>
            <w:permStart w:id="1888227504" w:edGrp="everyone" w:colFirst="4" w:colLast="4"/>
            <w:permEnd w:id="2024626965"/>
            <w:permEnd w:id="78996166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3</w:t>
            </w:r>
          </w:p>
        </w:tc>
        <w:tc>
          <w:tcPr>
            <w:tcW w:w="7898" w:type="dxa"/>
            <w:shd w:val="clear" w:color="auto" w:fill="auto"/>
          </w:tcPr>
          <w:p w14:paraId="39B5C7AD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باح يدوي مقاوم للماء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0DB9FEF5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Waterproof hand torch</w:t>
            </w:r>
          </w:p>
        </w:tc>
        <w:tc>
          <w:tcPr>
            <w:tcW w:w="1657" w:type="dxa"/>
            <w:shd w:val="clear" w:color="auto" w:fill="auto"/>
          </w:tcPr>
          <w:p w14:paraId="3376BEF1" w14:textId="77777777" w:rsidR="00F91DFE" w:rsidRPr="00F91DFE" w:rsidRDefault="00F91DFE" w:rsidP="00F91DFE">
            <w:pPr>
              <w:numPr>
                <w:ilvl w:val="0"/>
                <w:numId w:val="14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  <w:p w14:paraId="6D87F765" w14:textId="77777777" w:rsidR="00F91DFE" w:rsidRPr="00F91DFE" w:rsidRDefault="00F91DFE" w:rsidP="00C06FA7">
            <w:pPr>
              <w:tabs>
                <w:tab w:val="left" w:pos="1298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</w:tc>
        <w:tc>
          <w:tcPr>
            <w:tcW w:w="502" w:type="dxa"/>
          </w:tcPr>
          <w:p w14:paraId="142AC15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94213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47483D4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611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3EFE1FF5" w14:textId="77777777" w:rsidTr="00C06FA7">
        <w:trPr>
          <w:trHeight w:hRule="exact" w:val="865"/>
        </w:trPr>
        <w:tc>
          <w:tcPr>
            <w:tcW w:w="0" w:type="auto"/>
            <w:vAlign w:val="bottom"/>
          </w:tcPr>
          <w:p w14:paraId="4C16EF9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3052839" w:edGrp="everyone" w:colFirst="3" w:colLast="3"/>
            <w:permStart w:id="404446584" w:edGrp="everyone" w:colFirst="4" w:colLast="4"/>
            <w:permEnd w:id="1392921776"/>
            <w:permEnd w:id="1888227504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898" w:type="dxa"/>
            <w:shd w:val="clear" w:color="auto" w:fill="auto"/>
          </w:tcPr>
          <w:p w14:paraId="26F2B27A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شاعل استغاثة يدوية</w:t>
            </w:r>
          </w:p>
          <w:p w14:paraId="47B5A964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Hand flares distress signals</w:t>
            </w:r>
          </w:p>
        </w:tc>
        <w:tc>
          <w:tcPr>
            <w:tcW w:w="1657" w:type="dxa"/>
            <w:shd w:val="clear" w:color="auto" w:fill="auto"/>
          </w:tcPr>
          <w:p w14:paraId="1F304E93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02" w:type="dxa"/>
          </w:tcPr>
          <w:p w14:paraId="1B4330C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4866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7BB3E25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14519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72252D37" w14:textId="77777777" w:rsidTr="00C06FA7">
        <w:trPr>
          <w:trHeight w:hRule="exact" w:val="850"/>
        </w:trPr>
        <w:tc>
          <w:tcPr>
            <w:tcW w:w="0" w:type="auto"/>
            <w:vAlign w:val="bottom"/>
          </w:tcPr>
          <w:p w14:paraId="361CCE7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26592983" w:edGrp="everyone" w:colFirst="3" w:colLast="3"/>
            <w:permStart w:id="1672108186" w:edGrp="everyone" w:colFirst="4" w:colLast="4"/>
            <w:permEnd w:id="113052839"/>
            <w:permEnd w:id="404446584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7898" w:type="dxa"/>
            <w:shd w:val="clear" w:color="auto" w:fill="auto"/>
          </w:tcPr>
          <w:p w14:paraId="0A28E075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رساة متصلة بحبل بطول مناسب</w:t>
            </w:r>
          </w:p>
          <w:p w14:paraId="5D379157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Anchor with rope</w:t>
            </w:r>
          </w:p>
        </w:tc>
        <w:tc>
          <w:tcPr>
            <w:tcW w:w="1657" w:type="dxa"/>
            <w:shd w:val="clear" w:color="auto" w:fill="auto"/>
          </w:tcPr>
          <w:p w14:paraId="37CF9038" w14:textId="77777777" w:rsidR="00F91DFE" w:rsidRPr="00F91DFE" w:rsidRDefault="00F91DFE" w:rsidP="00F91DFE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30DC977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97260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19ABE2B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5621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2F7B494" w14:textId="77777777" w:rsidTr="00C06FA7">
        <w:trPr>
          <w:trHeight w:hRule="exact" w:val="847"/>
        </w:trPr>
        <w:tc>
          <w:tcPr>
            <w:tcW w:w="0" w:type="auto"/>
            <w:vAlign w:val="bottom"/>
          </w:tcPr>
          <w:p w14:paraId="174493A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70349582" w:edGrp="everyone" w:colFirst="3" w:colLast="3"/>
            <w:permStart w:id="1030437239" w:edGrp="everyone" w:colFirst="4" w:colLast="4"/>
            <w:permEnd w:id="1926592983"/>
            <w:permEnd w:id="1672108186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898" w:type="dxa"/>
            <w:shd w:val="clear" w:color="auto" w:fill="auto"/>
          </w:tcPr>
          <w:p w14:paraId="3CE19DD3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.</w:t>
            </w:r>
          </w:p>
          <w:p w14:paraId="367082EA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Bilge pump</w:t>
            </w:r>
          </w:p>
        </w:tc>
        <w:tc>
          <w:tcPr>
            <w:tcW w:w="1657" w:type="dxa"/>
            <w:shd w:val="clear" w:color="auto" w:fill="auto"/>
          </w:tcPr>
          <w:p w14:paraId="155B2DFE" w14:textId="77777777" w:rsidR="00F91DFE" w:rsidRPr="00F91DFE" w:rsidRDefault="00F91DFE" w:rsidP="00F91DFE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66001AB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568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2D0E26E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863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514FCD97" w14:textId="77777777" w:rsidTr="00C06FA7">
        <w:trPr>
          <w:trHeight w:hRule="exact" w:val="859"/>
        </w:trPr>
        <w:tc>
          <w:tcPr>
            <w:tcW w:w="0" w:type="auto"/>
            <w:vAlign w:val="bottom"/>
          </w:tcPr>
          <w:p w14:paraId="43D755E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99045083" w:edGrp="everyone" w:colFirst="3" w:colLast="3"/>
            <w:permStart w:id="1959269626" w:edGrp="everyone" w:colFirst="4" w:colLast="4"/>
            <w:permEnd w:id="1870349582"/>
            <w:permEnd w:id="1030437239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7898" w:type="dxa"/>
            <w:shd w:val="clear" w:color="auto" w:fill="auto"/>
          </w:tcPr>
          <w:p w14:paraId="3706507C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ارتفاع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ماء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84A8449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Bilge alarm</w:t>
            </w:r>
          </w:p>
        </w:tc>
        <w:tc>
          <w:tcPr>
            <w:tcW w:w="1657" w:type="dxa"/>
            <w:shd w:val="clear" w:color="auto" w:fill="auto"/>
          </w:tcPr>
          <w:p w14:paraId="2DC192D4" w14:textId="77777777" w:rsidR="00F91DFE" w:rsidRPr="00F91DFE" w:rsidRDefault="00F91DFE" w:rsidP="00F91DFE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762A8C3B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3323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59529CA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3236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54192356" w14:textId="77777777" w:rsidTr="00C06FA7">
        <w:trPr>
          <w:trHeight w:hRule="exact" w:val="843"/>
        </w:trPr>
        <w:tc>
          <w:tcPr>
            <w:tcW w:w="0" w:type="auto"/>
            <w:vAlign w:val="bottom"/>
          </w:tcPr>
          <w:p w14:paraId="7D8EF26B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98438577" w:edGrp="everyone" w:colFirst="3" w:colLast="3"/>
            <w:permStart w:id="1628262013" w:edGrp="everyone" w:colFirst="4" w:colLast="4"/>
            <w:permEnd w:id="799045083"/>
            <w:permEnd w:id="1959269626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7898" w:type="dxa"/>
            <w:shd w:val="clear" w:color="auto" w:fill="auto"/>
          </w:tcPr>
          <w:p w14:paraId="6FF6E788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6E1D4590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657" w:type="dxa"/>
            <w:shd w:val="clear" w:color="auto" w:fill="auto"/>
          </w:tcPr>
          <w:p w14:paraId="74029A93" w14:textId="77777777" w:rsidR="00F91DFE" w:rsidRPr="00F91DFE" w:rsidRDefault="00F91DFE" w:rsidP="00F91DFE">
            <w:pPr>
              <w:numPr>
                <w:ilvl w:val="0"/>
                <w:numId w:val="1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22F0DD9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12630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0D71716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380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9B82372" w14:textId="77777777" w:rsidTr="00C06FA7">
        <w:trPr>
          <w:trHeight w:hRule="exact" w:val="855"/>
        </w:trPr>
        <w:tc>
          <w:tcPr>
            <w:tcW w:w="0" w:type="auto"/>
            <w:vAlign w:val="bottom"/>
          </w:tcPr>
          <w:p w14:paraId="636D71A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22364595" w:edGrp="everyone" w:colFirst="3" w:colLast="3"/>
            <w:permStart w:id="1339039117" w:edGrp="everyone" w:colFirst="4" w:colLast="4"/>
            <w:permEnd w:id="1498438577"/>
            <w:permEnd w:id="1628262013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9</w:t>
            </w:r>
          </w:p>
        </w:tc>
        <w:tc>
          <w:tcPr>
            <w:tcW w:w="7898" w:type="dxa"/>
            <w:shd w:val="clear" w:color="auto" w:fill="auto"/>
          </w:tcPr>
          <w:p w14:paraId="78AF1F70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صندوق عدد إصلاح وصيانة يدوية</w:t>
            </w:r>
          </w:p>
          <w:p w14:paraId="7155F5DC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657" w:type="dxa"/>
            <w:shd w:val="clear" w:color="auto" w:fill="auto"/>
          </w:tcPr>
          <w:p w14:paraId="09C5E19A" w14:textId="77777777" w:rsidR="00F91DFE" w:rsidRPr="00F91DFE" w:rsidRDefault="00F91DFE" w:rsidP="00F91DFE">
            <w:pPr>
              <w:numPr>
                <w:ilvl w:val="0"/>
                <w:numId w:val="1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076C7AF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180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67B6C53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129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24307983" w14:textId="77777777" w:rsidTr="00C06FA7">
        <w:trPr>
          <w:trHeight w:hRule="exact" w:val="853"/>
        </w:trPr>
        <w:tc>
          <w:tcPr>
            <w:tcW w:w="0" w:type="auto"/>
            <w:vAlign w:val="bottom"/>
          </w:tcPr>
          <w:p w14:paraId="5834B82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56854296" w:edGrp="everyone" w:colFirst="3" w:colLast="3"/>
            <w:permStart w:id="2145322240" w:edGrp="everyone" w:colFirst="4" w:colLast="4"/>
            <w:permEnd w:id="1522364595"/>
            <w:permEnd w:id="1339039117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0</w:t>
            </w:r>
          </w:p>
        </w:tc>
        <w:tc>
          <w:tcPr>
            <w:tcW w:w="7898" w:type="dxa"/>
            <w:shd w:val="clear" w:color="auto" w:fill="auto"/>
          </w:tcPr>
          <w:p w14:paraId="7989DE60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3924EEC7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Horn  </w:t>
            </w:r>
          </w:p>
        </w:tc>
        <w:tc>
          <w:tcPr>
            <w:tcW w:w="1657" w:type="dxa"/>
            <w:shd w:val="clear" w:color="auto" w:fill="auto"/>
          </w:tcPr>
          <w:p w14:paraId="58E92354" w14:textId="77777777" w:rsidR="00F91DFE" w:rsidRPr="00F91DFE" w:rsidRDefault="00F91DFE" w:rsidP="00F91DFE">
            <w:pPr>
              <w:numPr>
                <w:ilvl w:val="0"/>
                <w:numId w:val="1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02FD41F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202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48D811D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708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59167D1" w14:textId="77777777" w:rsidTr="00C06FA7">
        <w:trPr>
          <w:trHeight w:hRule="exact" w:val="836"/>
        </w:trPr>
        <w:tc>
          <w:tcPr>
            <w:tcW w:w="0" w:type="auto"/>
            <w:vAlign w:val="bottom"/>
          </w:tcPr>
          <w:p w14:paraId="72B2675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98144176" w:edGrp="everyone" w:colFirst="3" w:colLast="3"/>
            <w:permStart w:id="599423922" w:edGrp="everyone" w:colFirst="4" w:colLast="4"/>
            <w:permEnd w:id="356854296"/>
            <w:permEnd w:id="2145322240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1</w:t>
            </w:r>
          </w:p>
        </w:tc>
        <w:tc>
          <w:tcPr>
            <w:tcW w:w="7898" w:type="dxa"/>
            <w:shd w:val="clear" w:color="auto" w:fill="auto"/>
          </w:tcPr>
          <w:p w14:paraId="41342D48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ابيح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اخلي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ؤثر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لام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لاحة</w:t>
            </w:r>
          </w:p>
          <w:p w14:paraId="09B9FC8D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Interior lights </w:t>
            </w:r>
          </w:p>
        </w:tc>
        <w:tc>
          <w:tcPr>
            <w:tcW w:w="1657" w:type="dxa"/>
            <w:shd w:val="clear" w:color="auto" w:fill="auto"/>
          </w:tcPr>
          <w:p w14:paraId="3F1A5516" w14:textId="77777777" w:rsidR="00F91DFE" w:rsidRPr="00F91DFE" w:rsidRDefault="00F91DFE" w:rsidP="00F91DFE">
            <w:pPr>
              <w:numPr>
                <w:ilvl w:val="0"/>
                <w:numId w:val="1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703EF8B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4106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3AD9835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5644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8302A86" w14:textId="77777777" w:rsidTr="00C06FA7">
        <w:trPr>
          <w:trHeight w:hRule="exact" w:val="849"/>
        </w:trPr>
        <w:tc>
          <w:tcPr>
            <w:tcW w:w="0" w:type="auto"/>
            <w:vAlign w:val="bottom"/>
          </w:tcPr>
          <w:p w14:paraId="76489F6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29105268" w:edGrp="everyone" w:colFirst="3" w:colLast="3"/>
            <w:permStart w:id="570104790" w:edGrp="everyone" w:colFirst="4" w:colLast="4"/>
            <w:permEnd w:id="1898144176"/>
            <w:permEnd w:id="599423922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2</w:t>
            </w:r>
          </w:p>
        </w:tc>
        <w:tc>
          <w:tcPr>
            <w:tcW w:w="7898" w:type="dxa"/>
            <w:shd w:val="clear" w:color="auto" w:fill="auto"/>
          </w:tcPr>
          <w:p w14:paraId="5B174000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بر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سار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أمام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والخلف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لعبرة</w:t>
            </w:r>
          </w:p>
          <w:p w14:paraId="25FF3244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Abra Numbers visible and readable</w:t>
            </w:r>
          </w:p>
        </w:tc>
        <w:tc>
          <w:tcPr>
            <w:tcW w:w="1657" w:type="dxa"/>
            <w:shd w:val="clear" w:color="auto" w:fill="auto"/>
          </w:tcPr>
          <w:p w14:paraId="4A38349E" w14:textId="77777777" w:rsidR="00F91DFE" w:rsidRPr="00F91DFE" w:rsidRDefault="00F91DFE" w:rsidP="00F91DFE">
            <w:pPr>
              <w:numPr>
                <w:ilvl w:val="0"/>
                <w:numId w:val="1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69476A0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620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73BBD6E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366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5960E202" w14:textId="77777777" w:rsidTr="00C06FA7">
        <w:trPr>
          <w:trHeight w:hRule="exact" w:val="1144"/>
        </w:trPr>
        <w:tc>
          <w:tcPr>
            <w:tcW w:w="0" w:type="auto"/>
            <w:vAlign w:val="bottom"/>
          </w:tcPr>
          <w:p w14:paraId="3ADBF89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60553691" w:edGrp="everyone" w:colFirst="3" w:colLast="3"/>
            <w:permStart w:id="1752245092" w:edGrp="everyone" w:colFirst="4" w:colLast="4"/>
            <w:permEnd w:id="1529105268"/>
            <w:permEnd w:id="570104790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3</w:t>
            </w:r>
          </w:p>
        </w:tc>
        <w:tc>
          <w:tcPr>
            <w:tcW w:w="7898" w:type="dxa"/>
            <w:shd w:val="clear" w:color="auto" w:fill="auto"/>
          </w:tcPr>
          <w:p w14:paraId="23DDD078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بر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</w:rPr>
              <w:t xml:space="preserve">-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خا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عيوب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ولا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يوجد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تسريب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لمياه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بطريق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تشك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خطور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صلاحي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عبر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0F9343DE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</w:rPr>
              <w:t xml:space="preserve">Abra Hull- </w:t>
            </w:r>
            <w:r w:rsidRPr="00F91DFE">
              <w:rPr>
                <w:rFonts w:asciiTheme="minorBidi" w:hAnsiTheme="minorBidi" w:cstheme="minorBidi"/>
                <w:sz w:val="18"/>
                <w:szCs w:val="18"/>
              </w:rPr>
              <w:t>free from defects and no water ingress affecting on the Abra seaworthiness</w:t>
            </w:r>
          </w:p>
        </w:tc>
        <w:tc>
          <w:tcPr>
            <w:tcW w:w="1657" w:type="dxa"/>
            <w:shd w:val="clear" w:color="auto" w:fill="auto"/>
          </w:tcPr>
          <w:p w14:paraId="1F9F5EF0" w14:textId="77777777" w:rsidR="00F91DFE" w:rsidRPr="00F91DFE" w:rsidRDefault="00F91DFE" w:rsidP="00F91DFE">
            <w:pPr>
              <w:numPr>
                <w:ilvl w:val="0"/>
                <w:numId w:val="1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02" w:type="dxa"/>
          </w:tcPr>
          <w:p w14:paraId="4009D50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158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</w:tcPr>
          <w:p w14:paraId="543D93E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9908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3E0952A0" w14:textId="77777777" w:rsidTr="00C06FA7">
        <w:trPr>
          <w:trHeight w:hRule="exact" w:val="86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CB4AA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32212067" w:edGrp="everyone" w:colFirst="3" w:colLast="3"/>
            <w:permStart w:id="1878279154" w:edGrp="everyone" w:colFirst="4" w:colLast="4"/>
            <w:permEnd w:id="1460553691"/>
            <w:permEnd w:id="1752245092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4</w:t>
            </w:r>
          </w:p>
        </w:tc>
        <w:tc>
          <w:tcPr>
            <w:tcW w:w="7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DAE4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40662309" w14:textId="77777777" w:rsidR="00F91DFE" w:rsidRPr="00F91DFE" w:rsidRDefault="00F91DFE" w:rsidP="00C06FA7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F91DFE">
              <w:rPr>
                <w:rFonts w:asciiTheme="minorBidi" w:hAnsiTheme="minorBidi" w:cstheme="minorBidi"/>
              </w:rPr>
              <w:t xml:space="preserve">– </w:t>
            </w:r>
            <w:r w:rsidRPr="00F91DFE">
              <w:rPr>
                <w:rFonts w:asciiTheme="minorBidi" w:hAnsiTheme="minorBidi" w:cs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AF1AE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658C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58464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CFD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234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B0801F2" w14:textId="77777777" w:rsidTr="00C06FA7">
        <w:trPr>
          <w:trHeight w:hRule="exact" w:val="83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B3ABD4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0302297" w:edGrp="everyone" w:colFirst="3" w:colLast="3"/>
            <w:permStart w:id="739997701" w:edGrp="everyone" w:colFirst="4" w:colLast="4"/>
            <w:permEnd w:id="1232212067"/>
            <w:permEnd w:id="1878279154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5</w:t>
            </w:r>
          </w:p>
        </w:tc>
        <w:tc>
          <w:tcPr>
            <w:tcW w:w="7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3A67A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تتم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صيانتها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دور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قب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شرك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عتمدة</w:t>
            </w:r>
          </w:p>
          <w:p w14:paraId="13A67495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91DFE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33EEF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2499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2955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EF05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1473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60302297"/>
      <w:permEnd w:id="739997701"/>
    </w:tbl>
    <w:p w14:paraId="1D3F5272" w14:textId="77777777" w:rsidR="00F91DFE" w:rsidRPr="00F91DFE" w:rsidRDefault="00F91DFE" w:rsidP="00F91DFE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214A955D" w14:textId="77777777" w:rsidR="00F91DFE" w:rsidRPr="00F91DFE" w:rsidRDefault="00F91DFE" w:rsidP="00F91DFE">
      <w:pPr>
        <w:bidi/>
        <w:rPr>
          <w:rFonts w:asciiTheme="minorBidi" w:hAnsiTheme="minorBidi"/>
        </w:rPr>
      </w:pPr>
    </w:p>
    <w:p w14:paraId="588BBA04" w14:textId="77777777" w:rsidR="00F91DFE" w:rsidRPr="00F91DFE" w:rsidRDefault="00F91DFE" w:rsidP="00F91DFE">
      <w:pPr>
        <w:bidi/>
        <w:rPr>
          <w:rFonts w:asciiTheme="minorBidi" w:hAnsiTheme="minorBidi"/>
        </w:rPr>
      </w:pPr>
    </w:p>
    <w:tbl>
      <w:tblPr>
        <w:tblStyle w:val="TableGrid151"/>
        <w:bidiVisual/>
        <w:tblW w:w="11204" w:type="dxa"/>
        <w:tblInd w:w="-300" w:type="dxa"/>
        <w:tblLayout w:type="fixed"/>
        <w:tblLook w:val="04A0" w:firstRow="1" w:lastRow="0" w:firstColumn="1" w:lastColumn="0" w:noHBand="0" w:noVBand="1"/>
      </w:tblPr>
      <w:tblGrid>
        <w:gridCol w:w="719"/>
        <w:gridCol w:w="7655"/>
        <w:gridCol w:w="1557"/>
        <w:gridCol w:w="711"/>
        <w:gridCol w:w="548"/>
        <w:gridCol w:w="14"/>
      </w:tblGrid>
      <w:tr w:rsidR="00F91DFE" w:rsidRPr="00F91DFE" w14:paraId="3B67E092" w14:textId="77777777" w:rsidTr="00C06FA7">
        <w:trPr>
          <w:gridAfter w:val="1"/>
          <w:wAfter w:w="14" w:type="dxa"/>
          <w:trHeight w:hRule="exact" w:val="895"/>
        </w:trPr>
        <w:tc>
          <w:tcPr>
            <w:tcW w:w="11190" w:type="dxa"/>
            <w:gridSpan w:val="5"/>
            <w:tcBorders>
              <w:right w:val="single" w:sz="4" w:space="0" w:color="auto"/>
            </w:tcBorders>
            <w:shd w:val="clear" w:color="auto" w:fill="BF9948"/>
            <w:vAlign w:val="bottom"/>
          </w:tcPr>
          <w:p w14:paraId="036C0200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lastRenderedPageBreak/>
              <w:t>متطلبات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إضافية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للعبرة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عند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تشغيلها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خارج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ياه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داخلية</w:t>
            </w:r>
          </w:p>
          <w:p w14:paraId="6195659B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Additional requirements for Abra if operated outside Inland Water</w:t>
            </w:r>
          </w:p>
        </w:tc>
      </w:tr>
      <w:tr w:rsidR="00F91DFE" w:rsidRPr="00F91DFE" w14:paraId="5094265E" w14:textId="77777777" w:rsidTr="00C06FA7">
        <w:trPr>
          <w:trHeight w:hRule="exact" w:val="808"/>
        </w:trPr>
        <w:tc>
          <w:tcPr>
            <w:tcW w:w="719" w:type="dxa"/>
            <w:shd w:val="clear" w:color="auto" w:fill="BF9948"/>
            <w:vAlign w:val="bottom"/>
          </w:tcPr>
          <w:p w14:paraId="1B1F2525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  <w:t>.</w:t>
            </w:r>
          </w:p>
          <w:p w14:paraId="14E0C9B2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0EA66F8F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221275C7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Documents and Records</w:t>
            </w:r>
          </w:p>
        </w:tc>
        <w:tc>
          <w:tcPr>
            <w:tcW w:w="1557" w:type="dxa"/>
            <w:shd w:val="clear" w:color="auto" w:fill="BF9948"/>
          </w:tcPr>
          <w:p w14:paraId="393D08F1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758CE17C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8B34D61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1AC5B7A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C3E3DF8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ADC4D73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F91DFE" w:rsidRPr="00F91DFE" w14:paraId="394D9332" w14:textId="77777777" w:rsidTr="00C06FA7">
        <w:trPr>
          <w:trHeight w:hRule="exact" w:val="861"/>
        </w:trPr>
        <w:tc>
          <w:tcPr>
            <w:tcW w:w="719" w:type="dxa"/>
            <w:vAlign w:val="bottom"/>
          </w:tcPr>
          <w:p w14:paraId="5E90CC13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86758152" w:edGrp="everyone" w:colFirst="3" w:colLast="3"/>
            <w:permStart w:id="1413050701" w:edGrp="everyone" w:colFirst="4" w:colLast="4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1CC44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1E3644F7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Minimum safe manning certificate</w:t>
            </w:r>
          </w:p>
        </w:tc>
        <w:tc>
          <w:tcPr>
            <w:tcW w:w="1557" w:type="dxa"/>
          </w:tcPr>
          <w:p w14:paraId="23007FBD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65313E7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7124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D37308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716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CFFD643" w14:textId="77777777" w:rsidTr="00C06FA7">
        <w:trPr>
          <w:trHeight w:hRule="exact" w:val="859"/>
        </w:trPr>
        <w:tc>
          <w:tcPr>
            <w:tcW w:w="719" w:type="dxa"/>
            <w:vAlign w:val="bottom"/>
          </w:tcPr>
          <w:p w14:paraId="7014AB12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44520898" w:edGrp="everyone" w:colFirst="3" w:colLast="3"/>
            <w:permStart w:id="1095590266" w:edGrp="everyone" w:colFirst="4" w:colLast="4"/>
            <w:permEnd w:id="1186758152"/>
            <w:permEnd w:id="1413050701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3BD6F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18B73ABF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557" w:type="dxa"/>
          </w:tcPr>
          <w:p w14:paraId="485568AF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0F9DDD5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15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3641FFD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612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3DA2BCB" w14:textId="77777777" w:rsidTr="00C06FA7">
        <w:trPr>
          <w:trHeight w:hRule="exact" w:val="843"/>
        </w:trPr>
        <w:tc>
          <w:tcPr>
            <w:tcW w:w="719" w:type="dxa"/>
            <w:vAlign w:val="bottom"/>
          </w:tcPr>
          <w:p w14:paraId="1DCB79F2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0459237" w:edGrp="everyone" w:colFirst="3" w:colLast="3"/>
            <w:permStart w:id="75312894" w:edGrp="everyone" w:colFirst="4" w:colLast="4"/>
            <w:permEnd w:id="844520898"/>
            <w:permEnd w:id="1095590266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1F5D5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2610B9B5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557" w:type="dxa"/>
          </w:tcPr>
          <w:p w14:paraId="6AB1199C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2730731B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1017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08BC88D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2111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0A0559C" w14:textId="77777777" w:rsidTr="00C06FA7">
        <w:trPr>
          <w:trHeight w:hRule="exact" w:val="1563"/>
        </w:trPr>
        <w:tc>
          <w:tcPr>
            <w:tcW w:w="719" w:type="dxa"/>
            <w:vAlign w:val="bottom"/>
          </w:tcPr>
          <w:p w14:paraId="23CEF17A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86926888" w:edGrp="everyone" w:colFirst="3" w:colLast="3"/>
            <w:permStart w:id="910427167" w:edGrp="everyone" w:colFirst="4" w:colLast="4"/>
            <w:permEnd w:id="210459237"/>
            <w:permEnd w:id="75312894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4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289EB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(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)</w:t>
            </w:r>
          </w:p>
          <w:p w14:paraId="4341E9D7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Vessel logbook- 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includes;  trips, weather  state, maintenance &amp; defects  and fuel </w:t>
            </w:r>
            <w:r w:rsidRPr="00F91DFE">
              <w:rPr>
                <w:rFonts w:asciiTheme="minorBidi" w:hAnsiTheme="minorBidi" w:cstheme="minorBidi"/>
                <w:sz w:val="24"/>
                <w:szCs w:val="24"/>
              </w:rPr>
              <w:t>supply Vessel logbook- includes;  trips, weather  state, maintenance &amp; defects  and fuel supply</w:t>
            </w:r>
          </w:p>
        </w:tc>
        <w:tc>
          <w:tcPr>
            <w:tcW w:w="1557" w:type="dxa"/>
          </w:tcPr>
          <w:p w14:paraId="52B4C568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7C05FA9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976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0C6CAFC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6407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86926888"/>
      <w:permEnd w:id="910427167"/>
      <w:tr w:rsidR="00F91DFE" w:rsidRPr="00F91DFE" w14:paraId="7CABA471" w14:textId="77777777" w:rsidTr="00C06FA7">
        <w:trPr>
          <w:trHeight w:hRule="exact" w:val="849"/>
        </w:trPr>
        <w:tc>
          <w:tcPr>
            <w:tcW w:w="719" w:type="dxa"/>
            <w:shd w:val="clear" w:color="auto" w:fill="BF9948"/>
            <w:vAlign w:val="bottom"/>
          </w:tcPr>
          <w:p w14:paraId="62012639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  <w:t>.</w:t>
            </w:r>
          </w:p>
          <w:p w14:paraId="61244FC4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49150418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464AEA27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avigation and communication equipment</w:t>
            </w:r>
          </w:p>
        </w:tc>
        <w:tc>
          <w:tcPr>
            <w:tcW w:w="1557" w:type="dxa"/>
            <w:shd w:val="clear" w:color="auto" w:fill="BF9948"/>
          </w:tcPr>
          <w:p w14:paraId="4305C76A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4FC000E7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3EF7E21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5C67427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962F6E7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4A6C3A0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F91DFE" w:rsidRPr="00F91DFE" w14:paraId="5E59EB43" w14:textId="77777777" w:rsidTr="00C06FA7">
        <w:trPr>
          <w:trHeight w:hRule="exact" w:val="846"/>
        </w:trPr>
        <w:tc>
          <w:tcPr>
            <w:tcW w:w="719" w:type="dxa"/>
            <w:vAlign w:val="bottom"/>
          </w:tcPr>
          <w:p w14:paraId="5FD082A7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82221606" w:edGrp="everyone" w:colFirst="3" w:colLast="3"/>
            <w:permStart w:id="834622917" w:edGrp="everyone" w:colFirst="4" w:colLast="4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5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12765" w14:textId="77777777" w:rsidR="00F91DFE" w:rsidRPr="00F91DFE" w:rsidRDefault="00F91DFE" w:rsidP="00C06FA7">
            <w:pPr>
              <w:tabs>
                <w:tab w:val="left" w:pos="5669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ياس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عماق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ab/>
            </w:r>
          </w:p>
          <w:p w14:paraId="41C128A8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Echo Sounder</w:t>
            </w:r>
            <w:r w:rsidRPr="00F91DFE">
              <w:rPr>
                <w:rFonts w:asciiTheme="minorBidi" w:hAnsiTheme="minorBidi" w:cstheme="minorBidi"/>
              </w:rPr>
              <w:t xml:space="preserve">  </w:t>
            </w:r>
            <w:r w:rsidRPr="00F91DFE">
              <w:rPr>
                <w:rFonts w:asciiTheme="minorBidi" w:hAnsiTheme="minorBidi" w:cstheme="minorBidi"/>
                <w:sz w:val="26"/>
                <w:szCs w:val="26"/>
              </w:rPr>
              <w:t xml:space="preserve"> </w:t>
            </w:r>
          </w:p>
        </w:tc>
        <w:tc>
          <w:tcPr>
            <w:tcW w:w="1557" w:type="dxa"/>
          </w:tcPr>
          <w:p w14:paraId="2A417C24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2D443304" w14:textId="35A218D6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091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7AE6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C65F44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291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167A5C4" w14:textId="77777777" w:rsidTr="00C06FA7">
        <w:trPr>
          <w:trHeight w:hRule="exact" w:val="859"/>
        </w:trPr>
        <w:tc>
          <w:tcPr>
            <w:tcW w:w="719" w:type="dxa"/>
            <w:vAlign w:val="bottom"/>
          </w:tcPr>
          <w:p w14:paraId="3AA35982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15986882" w:edGrp="everyone" w:colFirst="3" w:colLast="3"/>
            <w:permStart w:id="668425623" w:edGrp="everyone" w:colFirst="4" w:colLast="4"/>
            <w:permEnd w:id="1082221606"/>
            <w:permEnd w:id="834622917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DA6D8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4BE68569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highlight w:val="yellow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557" w:type="dxa"/>
          </w:tcPr>
          <w:p w14:paraId="6598D7EC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33A05D3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0429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A24D0B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0210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2FA2262D" w14:textId="77777777" w:rsidTr="00C06FA7">
        <w:trPr>
          <w:trHeight w:hRule="exact" w:val="842"/>
        </w:trPr>
        <w:tc>
          <w:tcPr>
            <w:tcW w:w="719" w:type="dxa"/>
            <w:vAlign w:val="bottom"/>
          </w:tcPr>
          <w:p w14:paraId="604F2D43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56979689" w:edGrp="everyone" w:colFirst="3" w:colLast="3"/>
            <w:permStart w:id="1233064231" w:edGrp="everyone" w:colFirst="4" w:colLast="4"/>
            <w:permEnd w:id="715986882"/>
            <w:permEnd w:id="668425623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8541B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وقع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010F77D0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F91DFE">
              <w:rPr>
                <w:rFonts w:asciiTheme="minorBidi" w:hAnsiTheme="minorBidi" w:cstheme="minorBidi"/>
                <w:sz w:val="26"/>
                <w:szCs w:val="26"/>
              </w:rPr>
              <w:t xml:space="preserve">EPIRB </w:t>
            </w:r>
          </w:p>
        </w:tc>
        <w:tc>
          <w:tcPr>
            <w:tcW w:w="1557" w:type="dxa"/>
          </w:tcPr>
          <w:p w14:paraId="49741E89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06C43B8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68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312D3DA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806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70A55586" w14:textId="77777777" w:rsidTr="00C06FA7">
        <w:trPr>
          <w:trHeight w:hRule="exact" w:val="855"/>
        </w:trPr>
        <w:tc>
          <w:tcPr>
            <w:tcW w:w="719" w:type="dxa"/>
            <w:vAlign w:val="bottom"/>
          </w:tcPr>
          <w:p w14:paraId="7A9F5A45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55319539" w:edGrp="everyone" w:colFirst="3" w:colLast="3"/>
            <w:permStart w:id="1785750026" w:edGrp="everyone" w:colFirst="4" w:colLast="4"/>
            <w:permEnd w:id="356979689"/>
            <w:permEnd w:id="1233064231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705AC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6"/>
                <w:szCs w:val="26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7B817404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Marine Radar </w:t>
            </w:r>
          </w:p>
        </w:tc>
        <w:tc>
          <w:tcPr>
            <w:tcW w:w="1557" w:type="dxa"/>
          </w:tcPr>
          <w:p w14:paraId="304CCA2B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0CF4B24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439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2675144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1990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3D371E9" w14:textId="77777777" w:rsidTr="00C06FA7">
        <w:trPr>
          <w:trHeight w:hRule="exact" w:val="852"/>
        </w:trPr>
        <w:tc>
          <w:tcPr>
            <w:tcW w:w="719" w:type="dxa"/>
            <w:vAlign w:val="bottom"/>
          </w:tcPr>
          <w:p w14:paraId="11CEDBE3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76897399" w:edGrp="everyone" w:colFirst="3" w:colLast="3"/>
            <w:permStart w:id="1424903481" w:edGrp="everyone" w:colFirst="4" w:colLast="4"/>
            <w:permEnd w:id="755319539"/>
            <w:permEnd w:id="1785750026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63DA6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0107ED43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557" w:type="dxa"/>
          </w:tcPr>
          <w:p w14:paraId="2825E2A8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50750D2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212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3586EA3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862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51838D4" w14:textId="77777777" w:rsidTr="00C06FA7">
        <w:trPr>
          <w:trHeight w:hRule="exact" w:val="837"/>
        </w:trPr>
        <w:tc>
          <w:tcPr>
            <w:tcW w:w="719" w:type="dxa"/>
            <w:vAlign w:val="bottom"/>
          </w:tcPr>
          <w:p w14:paraId="31C5A0C8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1841965" w:edGrp="everyone" w:colFirst="3" w:colLast="3"/>
            <w:permStart w:id="82646717" w:edGrp="everyone" w:colFirst="4" w:colLast="4"/>
            <w:permEnd w:id="1976897399"/>
            <w:permEnd w:id="1424903481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5E7C9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2E89B64E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557" w:type="dxa"/>
          </w:tcPr>
          <w:p w14:paraId="74238F39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133A631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904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41F813B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948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7EE62C3" w14:textId="77777777" w:rsidTr="00C06FA7">
        <w:trPr>
          <w:trHeight w:hRule="exact" w:val="1273"/>
        </w:trPr>
        <w:tc>
          <w:tcPr>
            <w:tcW w:w="719" w:type="dxa"/>
            <w:vAlign w:val="bottom"/>
          </w:tcPr>
          <w:p w14:paraId="6D48FA73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06682869" w:edGrp="everyone" w:colFirst="3" w:colLast="3"/>
            <w:permStart w:id="657731023" w:edGrp="everyone" w:colFirst="4" w:colLast="4"/>
            <w:permEnd w:id="41841965"/>
            <w:permEnd w:id="82646717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1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CFB06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  <w:p w14:paraId="23F6E8BA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>Radar Reflector</w:t>
            </w:r>
          </w:p>
          <w:p w14:paraId="524AEF5A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  <w:p w14:paraId="1FCD29FC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CD07DAB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0571C9C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2851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7956F47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507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1F269736" w14:textId="77777777" w:rsidTr="00C06FA7">
        <w:trPr>
          <w:trHeight w:hRule="exact" w:val="865"/>
        </w:trPr>
        <w:tc>
          <w:tcPr>
            <w:tcW w:w="719" w:type="dxa"/>
            <w:vAlign w:val="bottom"/>
          </w:tcPr>
          <w:p w14:paraId="2F4F965A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09478683" w:edGrp="everyone" w:colFirst="3" w:colLast="3"/>
            <w:permStart w:id="1992776012" w:edGrp="everyone" w:colFirst="4" w:colLast="4"/>
            <w:permEnd w:id="706682869"/>
            <w:permEnd w:id="657731023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7C76D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12"/>
                <w:szCs w:val="12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</w:rPr>
              <w:t xml:space="preserve">- </w:t>
            </w:r>
            <w:r w:rsidRPr="00F91DFE">
              <w:rPr>
                <w:rFonts w:asciiTheme="minorBidi" w:hAnsiTheme="minorBidi" w:cstheme="minorBidi"/>
                <w:rtl/>
                <w:lang w:bidi="ar-JO"/>
              </w:rPr>
              <w:t>مخصص</w:t>
            </w:r>
            <w:r w:rsidRPr="00F91DFE">
              <w:rPr>
                <w:rFonts w:asciiTheme="minorBidi" w:hAnsiTheme="minorBidi" w:cstheme="minorBidi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  <w:lang w:bidi="ar-JO"/>
              </w:rPr>
              <w:t>لإشارات</w:t>
            </w:r>
            <w:r w:rsidRPr="00F91DFE">
              <w:rPr>
                <w:rFonts w:asciiTheme="minorBidi" w:hAnsiTheme="minorBidi" w:cstheme="minorBidi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  <w:lang w:bidi="ar-JO"/>
              </w:rPr>
              <w:t>طلب</w:t>
            </w:r>
            <w:r w:rsidRPr="00F91DFE">
              <w:rPr>
                <w:rFonts w:asciiTheme="minorBidi" w:hAnsiTheme="minorBidi" w:cstheme="minorBidi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  <w:lang w:bidi="ar-JO"/>
              </w:rPr>
              <w:t>المساعدة</w:t>
            </w:r>
            <w:r w:rsidRPr="00F91DFE">
              <w:rPr>
                <w:rFonts w:asciiTheme="minorBidi" w:hAnsiTheme="minorBidi" w:cstheme="minorBidi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rtl/>
                <w:lang w:bidi="ar-JO"/>
              </w:rPr>
              <w:t>حالات</w:t>
            </w:r>
            <w:r w:rsidRPr="00F91DFE">
              <w:rPr>
                <w:rFonts w:asciiTheme="minorBidi" w:hAnsiTheme="minorBidi" w:cstheme="minorBidi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</w:p>
          <w:p w14:paraId="2BBA5413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rtl/>
              </w:rPr>
            </w:pPr>
            <w:r w:rsidRPr="00F91DFE">
              <w:rPr>
                <w:rFonts w:asciiTheme="minorBidi" w:hAnsiTheme="minorBidi" w:cstheme="minorBidi"/>
              </w:rPr>
              <w:t xml:space="preserve">Signalling Lamp </w:t>
            </w:r>
          </w:p>
        </w:tc>
        <w:tc>
          <w:tcPr>
            <w:tcW w:w="1557" w:type="dxa"/>
          </w:tcPr>
          <w:p w14:paraId="26382E93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545F96C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8710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7228B7F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1231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2AFF341" w14:textId="77777777" w:rsidTr="00C06FA7">
        <w:trPr>
          <w:trHeight w:hRule="exact" w:val="850"/>
        </w:trPr>
        <w:tc>
          <w:tcPr>
            <w:tcW w:w="719" w:type="dxa"/>
            <w:vAlign w:val="bottom"/>
          </w:tcPr>
          <w:p w14:paraId="2683BEAC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80201297" w:edGrp="everyone" w:colFirst="3" w:colLast="3"/>
            <w:permStart w:id="1826837371" w:edGrp="everyone" w:colFirst="4" w:colLast="4"/>
            <w:permEnd w:id="409478683"/>
            <w:permEnd w:id="1992776012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68DF9" w14:textId="77777777" w:rsidR="00F91DFE" w:rsidRPr="00F91DFE" w:rsidRDefault="00F91DFE" w:rsidP="00C06FA7">
            <w:pPr>
              <w:tabs>
                <w:tab w:val="left" w:pos="5143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-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طلبات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رس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واحل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ab/>
            </w:r>
          </w:p>
          <w:p w14:paraId="72F159DA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Maritime Safety and Security Transponder </w:t>
            </w:r>
            <w:r w:rsidRPr="00F91DFE">
              <w:rPr>
                <w:rFonts w:asciiTheme="minorBidi" w:eastAsia="Calibri" w:hAnsiTheme="minorBidi" w:cstheme="minorBidi"/>
                <w:szCs w:val="20"/>
              </w:rPr>
              <w:t>– as required by the Coast Guard</w:t>
            </w:r>
          </w:p>
        </w:tc>
        <w:tc>
          <w:tcPr>
            <w:tcW w:w="1557" w:type="dxa"/>
          </w:tcPr>
          <w:p w14:paraId="3010FC94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16B6815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812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728C128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7049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680201297"/>
      <w:permEnd w:id="1826837371"/>
      <w:tr w:rsidR="00F91DFE" w:rsidRPr="00F91DFE" w14:paraId="3A4BF217" w14:textId="77777777" w:rsidTr="00C06FA7">
        <w:trPr>
          <w:trHeight w:hRule="exact" w:val="847"/>
        </w:trPr>
        <w:tc>
          <w:tcPr>
            <w:tcW w:w="719" w:type="dxa"/>
            <w:shd w:val="clear" w:color="auto" w:fill="BF9948"/>
            <w:vAlign w:val="bottom"/>
          </w:tcPr>
          <w:p w14:paraId="3313C43B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  <w:t>.</w:t>
            </w:r>
          </w:p>
          <w:p w14:paraId="185BC715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13F12B3A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إنقاذ</w:t>
            </w:r>
          </w:p>
          <w:p w14:paraId="26140532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Lifesaving Appliances</w:t>
            </w:r>
          </w:p>
        </w:tc>
        <w:tc>
          <w:tcPr>
            <w:tcW w:w="1557" w:type="dxa"/>
            <w:shd w:val="clear" w:color="auto" w:fill="BF9948"/>
          </w:tcPr>
          <w:p w14:paraId="691820AF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5DAACB64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C4991CB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D6B0A1D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E6FCDA1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2308430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F91DFE" w:rsidRPr="00F91DFE" w14:paraId="7DB1E480" w14:textId="77777777" w:rsidTr="00C06FA7">
        <w:trPr>
          <w:trHeight w:hRule="exact" w:val="858"/>
        </w:trPr>
        <w:tc>
          <w:tcPr>
            <w:tcW w:w="719" w:type="dxa"/>
            <w:vAlign w:val="bottom"/>
          </w:tcPr>
          <w:p w14:paraId="0E932F3B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44000137" w:edGrp="everyone" w:colFirst="3" w:colLast="3"/>
            <w:permStart w:id="240649576" w:edGrp="everyone" w:colFirst="4" w:colLast="4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799DD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6"/>
                <w:szCs w:val="26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>.</w:t>
            </w:r>
          </w:p>
          <w:p w14:paraId="50268C4D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 -  </w:t>
            </w:r>
            <w:r w:rsidRPr="00F91DFE">
              <w:rPr>
                <w:rFonts w:asciiTheme="minorBidi" w:eastAsia="Calibri" w:hAnsiTheme="minorBidi" w:cstheme="minorBidi"/>
                <w:szCs w:val="20"/>
              </w:rPr>
              <w:t>with self-ignition light</w:t>
            </w:r>
          </w:p>
        </w:tc>
        <w:tc>
          <w:tcPr>
            <w:tcW w:w="1557" w:type="dxa"/>
          </w:tcPr>
          <w:p w14:paraId="71E137B7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68236E3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9506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32478B2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9259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48F68FC" w14:textId="77777777" w:rsidTr="00C06FA7">
        <w:trPr>
          <w:trHeight w:hRule="exact" w:val="843"/>
        </w:trPr>
        <w:tc>
          <w:tcPr>
            <w:tcW w:w="719" w:type="dxa"/>
            <w:vAlign w:val="bottom"/>
          </w:tcPr>
          <w:p w14:paraId="2C980F71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5559389" w:edGrp="everyone" w:colFirst="3" w:colLast="3"/>
            <w:permStart w:id="798572749" w:edGrp="everyone" w:colFirst="4" w:colLast="4"/>
            <w:permEnd w:id="844000137"/>
            <w:permEnd w:id="240649576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52F26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563EC17C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F91DFE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557" w:type="dxa"/>
          </w:tcPr>
          <w:p w14:paraId="4091957A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2C20449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34872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6CF3EB1B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39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7E20A3AB" w14:textId="77777777" w:rsidTr="00C06FA7">
        <w:trPr>
          <w:trHeight w:hRule="exact" w:val="855"/>
        </w:trPr>
        <w:tc>
          <w:tcPr>
            <w:tcW w:w="719" w:type="dxa"/>
            <w:vAlign w:val="bottom"/>
          </w:tcPr>
          <w:p w14:paraId="6CBB8740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27634437" w:edGrp="everyone" w:colFirst="3" w:colLast="3"/>
            <w:permStart w:id="2108426596" w:edGrp="everyone" w:colFirst="4" w:colLast="4"/>
            <w:permEnd w:id="25559389"/>
            <w:permEnd w:id="798572749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6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09E2E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F91DFE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7013555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F91DFE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557" w:type="dxa"/>
          </w:tcPr>
          <w:p w14:paraId="6467EA00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0188DFF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9906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7B04B1A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40650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A16DD3C" w14:textId="77777777" w:rsidTr="00C06FA7">
        <w:trPr>
          <w:trHeight w:hRule="exact" w:val="853"/>
        </w:trPr>
        <w:tc>
          <w:tcPr>
            <w:tcW w:w="719" w:type="dxa"/>
            <w:vAlign w:val="bottom"/>
          </w:tcPr>
          <w:p w14:paraId="4533C57E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96415899" w:edGrp="everyone" w:colFirst="3" w:colLast="3"/>
            <w:permStart w:id="1703417192" w:edGrp="everyone" w:colFirst="4" w:colLast="4"/>
            <w:permEnd w:id="427634437"/>
            <w:permEnd w:id="2108426596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C3BAD" w14:textId="77777777" w:rsidR="00F91DFE" w:rsidRPr="00F91DFE" w:rsidRDefault="00F91DFE" w:rsidP="00C06FA7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-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(10%)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. </w:t>
            </w:r>
          </w:p>
          <w:p w14:paraId="31FA51F0" w14:textId="77777777" w:rsidR="00F91DFE" w:rsidRPr="00F91DFE" w:rsidRDefault="00F91DFE" w:rsidP="00C06FA7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>-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557" w:type="dxa"/>
          </w:tcPr>
          <w:p w14:paraId="6B2621DA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30ED94D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725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573E4A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177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EAA71FF" w14:textId="77777777" w:rsidTr="00C06FA7">
        <w:trPr>
          <w:trHeight w:hRule="exact" w:val="837"/>
        </w:trPr>
        <w:tc>
          <w:tcPr>
            <w:tcW w:w="719" w:type="dxa"/>
            <w:vAlign w:val="bottom"/>
          </w:tcPr>
          <w:p w14:paraId="0A324475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78301227" w:edGrp="everyone" w:colFirst="3" w:colLast="3"/>
            <w:permStart w:id="1980398492" w:edGrp="everyone" w:colFirst="4" w:colLast="4"/>
            <w:permEnd w:id="1496415899"/>
            <w:permEnd w:id="1703417192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8E112" w14:textId="77777777" w:rsidR="00F91DFE" w:rsidRPr="00F91DFE" w:rsidRDefault="00F91DFE" w:rsidP="00C06FA7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 xml:space="preserve"> –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دد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أطفال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واجدين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F91DFE">
              <w:rPr>
                <w:rFonts w:asciiTheme="minorBidi" w:eastAsia="Calibri" w:hAnsiTheme="minorBidi" w:cstheme="minorBidi"/>
                <w:szCs w:val="20"/>
                <w:rtl/>
              </w:rPr>
              <w:t xml:space="preserve">. </w:t>
            </w:r>
          </w:p>
          <w:p w14:paraId="495F3B97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 jackets for children – </w:t>
            </w:r>
            <w:r w:rsidRPr="00F91DFE">
              <w:rPr>
                <w:rFonts w:asciiTheme="minorBidi" w:eastAsia="Calibr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1557" w:type="dxa"/>
          </w:tcPr>
          <w:p w14:paraId="657DF7B4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2C94AB2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79616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5E76CD2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8031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244E1EFF" w14:textId="77777777" w:rsidTr="00C06FA7">
        <w:trPr>
          <w:trHeight w:hRule="exact" w:val="849"/>
        </w:trPr>
        <w:tc>
          <w:tcPr>
            <w:tcW w:w="719" w:type="dxa"/>
            <w:vAlign w:val="bottom"/>
          </w:tcPr>
          <w:p w14:paraId="3BE40905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00260138" w:edGrp="everyone" w:colFirst="3" w:colLast="3"/>
            <w:permStart w:id="873333777" w:edGrp="everyone" w:colFirst="4" w:colLast="4"/>
            <w:permEnd w:id="1278301227"/>
            <w:permEnd w:id="1980398492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9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AE64D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91DFE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CA1D784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F91DFE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</w:tc>
        <w:tc>
          <w:tcPr>
            <w:tcW w:w="1557" w:type="dxa"/>
          </w:tcPr>
          <w:p w14:paraId="37D597A1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1826C99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84170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30F7D7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8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78DF80D" w14:textId="77777777" w:rsidTr="00C06FA7">
        <w:trPr>
          <w:trHeight w:hRule="exact" w:val="861"/>
        </w:trPr>
        <w:tc>
          <w:tcPr>
            <w:tcW w:w="719" w:type="dxa"/>
            <w:vAlign w:val="bottom"/>
          </w:tcPr>
          <w:p w14:paraId="6407D668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83327104" w:edGrp="everyone" w:colFirst="3" w:colLast="3"/>
            <w:permStart w:id="248338244" w:edGrp="everyone" w:colFirst="4" w:colLast="4"/>
            <w:permEnd w:id="600260138"/>
            <w:permEnd w:id="873333777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0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92F59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2A5A1B76" w14:textId="77777777" w:rsidR="00F91DFE" w:rsidRPr="00F91DFE" w:rsidRDefault="00F91DFE" w:rsidP="00C06FA7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557" w:type="dxa"/>
          </w:tcPr>
          <w:p w14:paraId="5DDC4533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>2</w:t>
            </w:r>
          </w:p>
        </w:tc>
        <w:tc>
          <w:tcPr>
            <w:tcW w:w="711" w:type="dxa"/>
          </w:tcPr>
          <w:p w14:paraId="66578C5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076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47B0DFF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0552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2731328F" w14:textId="77777777" w:rsidTr="00C06FA7">
        <w:trPr>
          <w:trHeight w:hRule="exact" w:val="859"/>
        </w:trPr>
        <w:tc>
          <w:tcPr>
            <w:tcW w:w="719" w:type="dxa"/>
            <w:vAlign w:val="bottom"/>
          </w:tcPr>
          <w:p w14:paraId="4C71F053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30245151" w:edGrp="everyone" w:colFirst="3" w:colLast="3"/>
            <w:permStart w:id="1400516626" w:edGrp="everyone" w:colFirst="4" w:colLast="4"/>
            <w:permEnd w:id="283327104"/>
            <w:permEnd w:id="248338244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21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D85AE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699E42C5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557" w:type="dxa"/>
          </w:tcPr>
          <w:p w14:paraId="7774623E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</w:rPr>
              <w:t>2</w:t>
            </w:r>
          </w:p>
        </w:tc>
        <w:tc>
          <w:tcPr>
            <w:tcW w:w="711" w:type="dxa"/>
          </w:tcPr>
          <w:p w14:paraId="46E9ED3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2693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173D56A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994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430245151"/>
      <w:permEnd w:id="1400516626"/>
      <w:tr w:rsidR="00F91DFE" w:rsidRPr="00F91DFE" w14:paraId="2A0AF16C" w14:textId="77777777" w:rsidTr="00C06FA7">
        <w:trPr>
          <w:trHeight w:hRule="exact" w:val="842"/>
        </w:trPr>
        <w:tc>
          <w:tcPr>
            <w:tcW w:w="719" w:type="dxa"/>
            <w:shd w:val="clear" w:color="auto" w:fill="BF9948"/>
            <w:vAlign w:val="bottom"/>
          </w:tcPr>
          <w:p w14:paraId="256D6A26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  <w:t>.</w:t>
            </w:r>
          </w:p>
          <w:p w14:paraId="718DF13E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6D6CD5A0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034C4FF1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Fire Detection and Firefighting Equipment</w:t>
            </w:r>
          </w:p>
        </w:tc>
        <w:tc>
          <w:tcPr>
            <w:tcW w:w="1557" w:type="dxa"/>
            <w:shd w:val="clear" w:color="auto" w:fill="BF9948"/>
          </w:tcPr>
          <w:p w14:paraId="21A38AEC" w14:textId="77777777" w:rsidR="00F91DFE" w:rsidRPr="00F91DFE" w:rsidRDefault="00F91DFE" w:rsidP="00C06FA7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1A154652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D378650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62892B1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D904BCC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3B88D21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F91DFE" w:rsidRPr="00F91DFE" w14:paraId="168E2B28" w14:textId="77777777" w:rsidTr="00C06FA7">
        <w:trPr>
          <w:trHeight w:hRule="exact" w:val="855"/>
        </w:trPr>
        <w:tc>
          <w:tcPr>
            <w:tcW w:w="719" w:type="dxa"/>
            <w:vAlign w:val="bottom"/>
          </w:tcPr>
          <w:p w14:paraId="00DC8C30" w14:textId="77777777" w:rsidR="00F91DFE" w:rsidRPr="00F91DFE" w:rsidRDefault="00F91DFE" w:rsidP="00C06FA7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21278818" w:edGrp="everyone" w:colFirst="3" w:colLast="3"/>
            <w:permStart w:id="1369184219" w:edGrp="everyone" w:colFirst="4" w:colLast="4"/>
            <w:r w:rsidRPr="00F91DFE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2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AB9A6" w14:textId="77777777" w:rsidR="00F91DFE" w:rsidRPr="00F91DFE" w:rsidRDefault="00F91DFE" w:rsidP="00C06FA7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فاية حريق ثاني أكسيد الكربون وزن (2) كغم</w:t>
            </w:r>
          </w:p>
          <w:p w14:paraId="58B0CF39" w14:textId="77777777" w:rsidR="00F91DFE" w:rsidRPr="00F91DFE" w:rsidRDefault="00F91DFE" w:rsidP="00C06FA7">
            <w:pPr>
              <w:rPr>
                <w:rFonts w:asciiTheme="minorBidi" w:eastAsia="Calibri" w:hAnsiTheme="minorBidi" w:cstheme="minorBidi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- Weight 2kg</w:t>
            </w:r>
          </w:p>
          <w:p w14:paraId="120AB2B6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91DFE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2 kg</w:t>
            </w:r>
          </w:p>
        </w:tc>
        <w:tc>
          <w:tcPr>
            <w:tcW w:w="1557" w:type="dxa"/>
          </w:tcPr>
          <w:p w14:paraId="3F76A89D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11" w:type="dxa"/>
          </w:tcPr>
          <w:p w14:paraId="462F673A" w14:textId="3D4E2A8A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7156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7AE6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2" w:type="dxa"/>
            <w:gridSpan w:val="2"/>
          </w:tcPr>
          <w:p w14:paraId="2397EDE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601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221278818"/>
      <w:permEnd w:id="1369184219"/>
    </w:tbl>
    <w:p w14:paraId="671A6383" w14:textId="77777777" w:rsidR="00F91DFE" w:rsidRPr="00F91DFE" w:rsidRDefault="00F91DFE" w:rsidP="00F91DFE">
      <w:pPr>
        <w:bidi/>
        <w:rPr>
          <w:rFonts w:asciiTheme="minorBidi" w:hAnsiTheme="minorBidi"/>
        </w:rPr>
      </w:pPr>
    </w:p>
    <w:tbl>
      <w:tblPr>
        <w:tblStyle w:val="TableGrid13"/>
        <w:bidiVisual/>
        <w:tblW w:w="11185" w:type="dxa"/>
        <w:tblInd w:w="-295" w:type="dxa"/>
        <w:tblLayout w:type="fixed"/>
        <w:tblLook w:val="04A0" w:firstRow="1" w:lastRow="0" w:firstColumn="1" w:lastColumn="0" w:noHBand="0" w:noVBand="1"/>
      </w:tblPr>
      <w:tblGrid>
        <w:gridCol w:w="699"/>
        <w:gridCol w:w="7291"/>
        <w:gridCol w:w="1925"/>
        <w:gridCol w:w="707"/>
        <w:gridCol w:w="563"/>
      </w:tblGrid>
      <w:tr w:rsidR="00F91DFE" w:rsidRPr="00F91DFE" w14:paraId="64904476" w14:textId="77777777" w:rsidTr="00217AE6">
        <w:trPr>
          <w:trHeight w:val="34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A688B74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17BACC71" w14:textId="77777777" w:rsidR="00F91DFE" w:rsidRPr="00F91DFE" w:rsidRDefault="00F91DFE" w:rsidP="00C06FA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441C2B8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19D80B7A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03CF9E6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0E4BB756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9C51C5D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9DDBF26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AFB0AD0" w14:textId="77777777" w:rsidR="00F91DFE" w:rsidRPr="00F91DFE" w:rsidRDefault="00F91DFE" w:rsidP="00C06FA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BDAD0FE" w14:textId="77777777" w:rsidR="00F91DFE" w:rsidRPr="00F91DFE" w:rsidRDefault="00F91DFE" w:rsidP="00C06FA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91DFE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F91DFE" w:rsidRPr="00F91DFE" w14:paraId="6167E9E2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9F58CF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30376848" w:edGrp="everyone" w:colFirst="3" w:colLast="3"/>
            <w:permStart w:id="2037852522" w:edGrp="everyone" w:colFirst="4" w:colLast="4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EACEE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74DCF4FC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F4F2C" w14:textId="77777777" w:rsidR="00F91DFE" w:rsidRPr="00F91DFE" w:rsidRDefault="00F91DFE" w:rsidP="00F91DFE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D2CE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4117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0F65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0707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5146F4A2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84615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67668437" w:edGrp="everyone" w:colFirst="3" w:colLast="3"/>
            <w:permStart w:id="1764183627" w:edGrp="everyone" w:colFirst="4" w:colLast="4"/>
            <w:permEnd w:id="330376848"/>
            <w:permEnd w:id="2037852522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7F397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2768DAA6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8D044" w14:textId="77777777" w:rsidR="00F91DFE" w:rsidRPr="00F91DFE" w:rsidRDefault="00F91DFE" w:rsidP="00F91DFE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AC93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863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667C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106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5F248E41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23DA6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62399030" w:edGrp="everyone" w:colFirst="3" w:colLast="3"/>
            <w:permStart w:id="1607546268" w:edGrp="everyone" w:colFirst="4" w:colLast="4"/>
            <w:permEnd w:id="1267668437"/>
            <w:permEnd w:id="1764183627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F2678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74F39D23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035DC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F135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007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16937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3037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3ED038B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7232C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64530149" w:edGrp="everyone" w:colFirst="3" w:colLast="3"/>
            <w:permStart w:id="619797193" w:edGrp="everyone" w:colFirst="4" w:colLast="4"/>
            <w:permEnd w:id="1562399030"/>
            <w:permEnd w:id="1607546268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12A3A1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161C3F31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0FD43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F0D19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826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5C7C1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835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6A7F455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ADA97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8903704" w:edGrp="everyone" w:colFirst="3" w:colLast="3"/>
            <w:permStart w:id="1070948252" w:edGrp="everyone" w:colFirst="4" w:colLast="4"/>
            <w:permEnd w:id="1264530149"/>
            <w:permEnd w:id="619797193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AF606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39CD1C12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ABADB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9F0EA4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2677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1946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640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6989069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555FC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71969246" w:edGrp="everyone" w:colFirst="3" w:colLast="3"/>
            <w:permStart w:id="1900235743" w:edGrp="everyone" w:colFirst="4" w:colLast="4"/>
            <w:permEnd w:id="1158903704"/>
            <w:permEnd w:id="1070948252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49567F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1A883F39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E358F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9B69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99311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2DD03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8570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3AFEE161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E8F73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56793411" w:edGrp="everyone" w:colFirst="3" w:colLast="3"/>
            <w:permStart w:id="1708285223" w:edGrp="everyone" w:colFirst="4" w:colLast="4"/>
            <w:permEnd w:id="1771969246"/>
            <w:permEnd w:id="1900235743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0E87A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61C34E96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AA829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01F44D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51105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60BC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282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13F2B6B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192B64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26210337" w:edGrp="everyone" w:colFirst="3" w:colLast="3"/>
            <w:permStart w:id="676689948" w:edGrp="everyone" w:colFirst="4" w:colLast="4"/>
            <w:permEnd w:id="1056793411"/>
            <w:permEnd w:id="1708285223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27D68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6BB1F611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9CA9C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E93D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038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19AE43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265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4A1D3079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714AB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67490723" w:edGrp="everyone" w:colFirst="3" w:colLast="3"/>
            <w:permStart w:id="1048917537" w:edGrp="everyone" w:colFirst="4" w:colLast="4"/>
            <w:permEnd w:id="1226210337"/>
            <w:permEnd w:id="676689948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C13B7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499D3290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9AB69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1A09A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0316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B1C66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203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E54127D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D96D5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31119223" w:edGrp="everyone" w:colFirst="3" w:colLast="3"/>
            <w:permStart w:id="808874816" w:edGrp="everyone" w:colFirst="4" w:colLast="4"/>
            <w:permEnd w:id="367490723"/>
            <w:permEnd w:id="1048917537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5A011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361A7BC0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A4AD8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E60EF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4600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A0DE5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2502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7B3BE68A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560878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62362718" w:edGrp="everyone" w:colFirst="3" w:colLast="3"/>
            <w:permStart w:id="461720140" w:edGrp="everyone" w:colFirst="4" w:colLast="4"/>
            <w:permEnd w:id="1331119223"/>
            <w:permEnd w:id="808874816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FD33C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65A7975C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69A35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6D1C7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764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A6FB2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772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0DE0C990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08251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76951399" w:edGrp="everyone" w:colFirst="3" w:colLast="3"/>
            <w:permStart w:id="1560705357" w:edGrp="everyone" w:colFirst="4" w:colLast="4"/>
            <w:permEnd w:id="262362718"/>
            <w:permEnd w:id="461720140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846915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7DC01029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8E450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BAEC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292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8DAADE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653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91DFE" w:rsidRPr="00F91DFE" w14:paraId="6D6C7830" w14:textId="77777777" w:rsidTr="00217AE6">
        <w:trPr>
          <w:trHeight w:val="51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A154A9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65193211" w:edGrp="everyone" w:colFirst="3" w:colLast="3"/>
            <w:permStart w:id="1697384360" w:edGrp="everyone" w:colFirst="4" w:colLast="4"/>
            <w:permEnd w:id="1876951399"/>
            <w:permEnd w:id="1560705357"/>
            <w:r w:rsidRPr="00F91DFE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98579" w14:textId="77777777" w:rsidR="00F91DFE" w:rsidRPr="00F91DFE" w:rsidRDefault="00F91DFE" w:rsidP="00C06FA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91DFE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CC267FF" w14:textId="77777777" w:rsidR="00F91DFE" w:rsidRPr="00F91DFE" w:rsidRDefault="00F91DFE" w:rsidP="00C06F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91DFE">
              <w:rPr>
                <w:rFonts w:asciiTheme="minorBidi" w:hAnsiTheme="minorBidi" w:cstheme="minorBidi"/>
              </w:rPr>
              <w:t>Stopping of Ventilation System</w:t>
            </w:r>
            <w:r w:rsidRPr="00F91DFE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C70D7" w14:textId="77777777" w:rsidR="00F91DFE" w:rsidRPr="00F91DFE" w:rsidRDefault="00F91DFE" w:rsidP="00F91DFE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19B5C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358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1D530" w14:textId="77777777" w:rsidR="00F91DFE" w:rsidRPr="00F91DFE" w:rsidRDefault="00F91DFE" w:rsidP="00C06FA7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261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65193211"/>
      <w:permEnd w:id="1697384360"/>
    </w:tbl>
    <w:p w14:paraId="754BBCE6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759AC04F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CD0812C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75F8532B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29B7ED3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325D3534" w14:textId="77777777" w:rsidR="00F91DFE" w:rsidRPr="00F91DFE" w:rsidRDefault="00F91DFE" w:rsidP="00F91DF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3CCEC97B" w14:textId="77777777" w:rsidR="00F91DFE" w:rsidRPr="00F91DFE" w:rsidRDefault="00F91DFE" w:rsidP="00F91DFE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F91DFE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F91DFE" w:rsidRPr="00F91DFE" w14:paraId="7BB50AEA" w14:textId="77777777" w:rsidTr="00C06FA7">
        <w:tc>
          <w:tcPr>
            <w:tcW w:w="10772" w:type="dxa"/>
            <w:shd w:val="clear" w:color="auto" w:fill="BF9949"/>
          </w:tcPr>
          <w:p w14:paraId="6414595C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F91DF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2076074867" w:edGrp="everyone"/>
      <w:tr w:rsidR="00F91DFE" w:rsidRPr="00F91DFE" w14:paraId="4190B70A" w14:textId="77777777" w:rsidTr="00C06FA7">
        <w:tc>
          <w:tcPr>
            <w:tcW w:w="10772" w:type="dxa"/>
          </w:tcPr>
          <w:p w14:paraId="6B70B3CF" w14:textId="77777777" w:rsidR="00F91DFE" w:rsidRPr="00F91DFE" w:rsidRDefault="00F91DFE" w:rsidP="00F91DFE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18017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/>
                <w:b/>
                <w:bCs/>
              </w:rPr>
              <w:t xml:space="preserve">  </w:t>
            </w:r>
            <w:permEnd w:id="2076074867"/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F91DFE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435575850" w:edGrp="everyone"/>
          <w:p w14:paraId="5DAEEF54" w14:textId="77777777" w:rsidR="00F91DFE" w:rsidRPr="00F91DFE" w:rsidRDefault="00F91DFE" w:rsidP="00F91DFE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20351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91DF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91DFE">
              <w:rPr>
                <w:rFonts w:asciiTheme="minorBidi" w:hAnsiTheme="minorBidi"/>
                <w:b/>
                <w:bCs/>
              </w:rPr>
              <w:t xml:space="preserve">  </w:t>
            </w:r>
            <w:permEnd w:id="1435575850"/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F91DFE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688089105" w:edGrp="everyone"/>
          <w:p w14:paraId="1B204F59" w14:textId="6875F548" w:rsidR="00F91DFE" w:rsidRPr="00F91DFE" w:rsidRDefault="00F91DFE" w:rsidP="00F91DFE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38732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7AE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F91DFE">
              <w:rPr>
                <w:rFonts w:asciiTheme="minorBidi" w:hAnsiTheme="minorBidi"/>
                <w:b/>
                <w:bCs/>
              </w:rPr>
              <w:t xml:space="preserve">  </w:t>
            </w:r>
            <w:permEnd w:id="688089105"/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F91DFE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67CACCD4" w14:textId="77777777" w:rsidR="00F91DFE" w:rsidRPr="00F91DFE" w:rsidRDefault="00F91DFE" w:rsidP="00F91DFE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F91DFE" w:rsidRPr="00F91DFE" w14:paraId="062B8409" w14:textId="77777777" w:rsidTr="00C06FA7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6A20C4D1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91DF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F91DFE" w:rsidRPr="00F91DFE" w14:paraId="2A660C2D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74F548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F2A4D8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AADC91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DC884E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91DFE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F91DFE" w:rsidRPr="00F91DFE" w14:paraId="25CBC526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DED25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9754150" w:edGrp="everyone" w:colFirst="0" w:colLast="0"/>
            <w:permStart w:id="2098472982" w:edGrp="everyone" w:colFirst="1" w:colLast="1"/>
            <w:permStart w:id="2144682541" w:edGrp="everyone" w:colFirst="2" w:colLast="2"/>
            <w:permStart w:id="250376756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F7343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E5D4D6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230D8D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6120FE7C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56FE00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47177796" w:edGrp="everyone" w:colFirst="0" w:colLast="0"/>
            <w:permStart w:id="281806497" w:edGrp="everyone" w:colFirst="1" w:colLast="1"/>
            <w:permStart w:id="1328878844" w:edGrp="everyone" w:colFirst="2" w:colLast="2"/>
            <w:permStart w:id="725965944" w:edGrp="everyone" w:colFirst="3" w:colLast="3"/>
            <w:permEnd w:id="149754150"/>
            <w:permEnd w:id="2098472982"/>
            <w:permEnd w:id="2144682541"/>
            <w:permEnd w:id="25037675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5B0C82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FBAE25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548FE4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7C569ACC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CFC106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80419383" w:edGrp="everyone" w:colFirst="0" w:colLast="0"/>
            <w:permStart w:id="481110018" w:edGrp="everyone" w:colFirst="1" w:colLast="1"/>
            <w:permStart w:id="2117615412" w:edGrp="everyone" w:colFirst="2" w:colLast="2"/>
            <w:permStart w:id="812937948" w:edGrp="everyone" w:colFirst="3" w:colLast="3"/>
            <w:permEnd w:id="647177796"/>
            <w:permEnd w:id="281806497"/>
            <w:permEnd w:id="1328878844"/>
            <w:permEnd w:id="72596594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2CE530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612C64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0DCE1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3808D488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7D7601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1387069" w:edGrp="everyone" w:colFirst="0" w:colLast="0"/>
            <w:permStart w:id="330248562" w:edGrp="everyone" w:colFirst="1" w:colLast="1"/>
            <w:permStart w:id="734548347" w:edGrp="everyone" w:colFirst="2" w:colLast="2"/>
            <w:permStart w:id="444227353" w:edGrp="everyone" w:colFirst="3" w:colLast="3"/>
            <w:permEnd w:id="780419383"/>
            <w:permEnd w:id="481110018"/>
            <w:permEnd w:id="2117615412"/>
            <w:permEnd w:id="81293794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24BB6F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377E92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F7A6F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0969E0F0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CE47F0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26578334" w:edGrp="everyone" w:colFirst="0" w:colLast="0"/>
            <w:permStart w:id="241659911" w:edGrp="everyone" w:colFirst="1" w:colLast="1"/>
            <w:permStart w:id="1844982552" w:edGrp="everyone" w:colFirst="2" w:colLast="2"/>
            <w:permStart w:id="1543638685" w:edGrp="everyone" w:colFirst="3" w:colLast="3"/>
            <w:permEnd w:id="51387069"/>
            <w:permEnd w:id="330248562"/>
            <w:permEnd w:id="734548347"/>
            <w:permEnd w:id="44422735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A968F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5EB3A8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F0759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26EE45A9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E7177A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1859675" w:edGrp="everyone" w:colFirst="0" w:colLast="0"/>
            <w:permStart w:id="1676765977" w:edGrp="everyone" w:colFirst="1" w:colLast="1"/>
            <w:permStart w:id="1508732430" w:edGrp="everyone" w:colFirst="2" w:colLast="2"/>
            <w:permStart w:id="548212967" w:edGrp="everyone" w:colFirst="3" w:colLast="3"/>
            <w:permEnd w:id="1826578334"/>
            <w:permEnd w:id="241659911"/>
            <w:permEnd w:id="1844982552"/>
            <w:permEnd w:id="154363868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C7750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FA29A7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1CD399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15CD804A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F33D44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52276959" w:edGrp="everyone" w:colFirst="0" w:colLast="0"/>
            <w:permStart w:id="935343161" w:edGrp="everyone" w:colFirst="1" w:colLast="1"/>
            <w:permStart w:id="1392277887" w:edGrp="everyone" w:colFirst="2" w:colLast="2"/>
            <w:permStart w:id="357521067" w:edGrp="everyone" w:colFirst="3" w:colLast="3"/>
            <w:permEnd w:id="71859675"/>
            <w:permEnd w:id="1676765977"/>
            <w:permEnd w:id="1508732430"/>
            <w:permEnd w:id="54821296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820E28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65CDB3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913C92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66760F89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BF42CB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48137344" w:edGrp="everyone" w:colFirst="0" w:colLast="0"/>
            <w:permStart w:id="1490052751" w:edGrp="everyone" w:colFirst="1" w:colLast="1"/>
            <w:permStart w:id="1880578470" w:edGrp="everyone" w:colFirst="2" w:colLast="2"/>
            <w:permStart w:id="268331852" w:edGrp="everyone" w:colFirst="3" w:colLast="3"/>
            <w:permEnd w:id="1252276959"/>
            <w:permEnd w:id="935343161"/>
            <w:permEnd w:id="1392277887"/>
            <w:permEnd w:id="35752106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722A28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C81426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9EAEB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57E89795" w14:textId="77777777" w:rsidTr="00C06FA7">
        <w:trPr>
          <w:trHeight w:val="95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3EF6A0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76320598" w:edGrp="everyone" w:colFirst="0" w:colLast="0"/>
            <w:permStart w:id="620694265" w:edGrp="everyone" w:colFirst="1" w:colLast="1"/>
            <w:permStart w:id="1354462331" w:edGrp="everyone" w:colFirst="2" w:colLast="2"/>
            <w:permStart w:id="1924357832" w:edGrp="everyone" w:colFirst="3" w:colLast="3"/>
            <w:permEnd w:id="1948137344"/>
            <w:permEnd w:id="1490052751"/>
            <w:permEnd w:id="1880578470"/>
            <w:permEnd w:id="26833185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83BA1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471B8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6B7EB5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91DFE" w:rsidRPr="00F91DFE" w14:paraId="788964AE" w14:textId="77777777" w:rsidTr="00C06FA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0C00F4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15605717" w:edGrp="everyone" w:colFirst="0" w:colLast="0"/>
            <w:permStart w:id="303254756" w:edGrp="everyone" w:colFirst="1" w:colLast="1"/>
            <w:permStart w:id="511452456" w:edGrp="everyone" w:colFirst="2" w:colLast="2"/>
            <w:permStart w:id="1435181009" w:edGrp="everyone" w:colFirst="3" w:colLast="3"/>
            <w:permEnd w:id="1176320598"/>
            <w:permEnd w:id="620694265"/>
            <w:permEnd w:id="1354462331"/>
            <w:permEnd w:id="192435783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8D519B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806D4C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EDA2C0" w14:textId="77777777" w:rsidR="00F91DFE" w:rsidRPr="00F91DFE" w:rsidRDefault="00F91DFE" w:rsidP="00F91DF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715605717"/>
      <w:permEnd w:id="303254756"/>
      <w:permEnd w:id="511452456"/>
      <w:permEnd w:id="1435181009"/>
    </w:tbl>
    <w:p w14:paraId="49E86B9C" w14:textId="77777777" w:rsidR="00F91DFE" w:rsidRPr="00F91DFE" w:rsidRDefault="00F91DFE" w:rsidP="00F91DFE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F91DFE" w:rsidRPr="00F91DFE" w14:paraId="630DD80C" w14:textId="77777777" w:rsidTr="00C06FA7">
        <w:tc>
          <w:tcPr>
            <w:tcW w:w="3127" w:type="dxa"/>
            <w:shd w:val="clear" w:color="auto" w:fill="FFFFFF" w:themeFill="background1"/>
          </w:tcPr>
          <w:p w14:paraId="74751802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495736524" w:edGrp="everyone" w:colFirst="0" w:colLast="0"/>
            <w:permStart w:id="1378681814" w:edGrp="everyone" w:colFirst="1" w:colLast="1"/>
            <w:permStart w:id="270745153" w:edGrp="everyone" w:colFirst="2" w:colLast="2"/>
            <w:r w:rsidRPr="00F91DFE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4B270AD9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F91DFE">
              <w:rPr>
                <w:rFonts w:asciiTheme="minorBidi" w:hAnsiTheme="minorBidi"/>
                <w:b/>
                <w:bCs/>
              </w:rPr>
              <w:t>Signature:</w:t>
            </w:r>
          </w:p>
          <w:p w14:paraId="33D80611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016D8ED9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F91DFE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495736524"/>
      <w:permEnd w:id="1378681814"/>
      <w:permEnd w:id="270745153"/>
    </w:tbl>
    <w:p w14:paraId="25262D90" w14:textId="77777777" w:rsidR="00F91DFE" w:rsidRPr="00F91DFE" w:rsidRDefault="00F91DFE" w:rsidP="00F91DFE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F91DFE" w:rsidRPr="00F91DFE" w14:paraId="7C3581B6" w14:textId="77777777" w:rsidTr="00C06FA7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44AEAD27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F91DF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F91DFE" w:rsidRPr="00F91DFE" w14:paraId="1F6F55DE" w14:textId="77777777" w:rsidTr="00C06FA7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2D70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50435137" w:edGrp="everyone" w:colFirst="0" w:colLast="0"/>
            <w:r w:rsidRPr="00F91DF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39E1E127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987693D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ADD1B5B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F91DFE" w:rsidRPr="00F91DFE" w14:paraId="4C96E37E" w14:textId="77777777" w:rsidTr="00C06FA7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DD708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995576270" w:edGrp="everyone" w:colFirst="0" w:colLast="0"/>
            <w:permStart w:id="1799650388" w:edGrp="everyone" w:colFirst="1" w:colLast="1"/>
            <w:permStart w:id="2067292639" w:edGrp="everyone" w:colFirst="2" w:colLast="2"/>
            <w:permEnd w:id="150435137"/>
            <w:r w:rsidRPr="00F91DFE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EF5EC" w14:textId="77777777" w:rsidR="00F91DFE" w:rsidRPr="00F91DFE" w:rsidRDefault="00F91DFE" w:rsidP="00F91DF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F91DFE">
              <w:rPr>
                <w:rFonts w:asciiTheme="minorBidi" w:hAnsiTheme="minorBidi"/>
                <w:b/>
                <w:bCs/>
              </w:rPr>
              <w:t>Signature:</w:t>
            </w:r>
          </w:p>
          <w:p w14:paraId="73DD120F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AB38D" w14:textId="77777777" w:rsidR="00F91DFE" w:rsidRPr="00F91DFE" w:rsidRDefault="00F91DFE" w:rsidP="00F91DF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91DFE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995576270"/>
      <w:permEnd w:id="1799650388"/>
      <w:permEnd w:id="2067292639"/>
    </w:tbl>
    <w:p w14:paraId="53A22640" w14:textId="77777777" w:rsidR="00F91DFE" w:rsidRPr="00F91DFE" w:rsidRDefault="00F91DFE" w:rsidP="00F91DFE">
      <w:pPr>
        <w:rPr>
          <w:rFonts w:asciiTheme="minorBidi" w:hAnsiTheme="minorBidi"/>
          <w:rtl/>
        </w:rPr>
      </w:pPr>
    </w:p>
    <w:p w14:paraId="0CBA3AB8" w14:textId="25ECE72E" w:rsidR="00EE6A52" w:rsidRPr="00F91DFE" w:rsidRDefault="00EE6A52" w:rsidP="00F91DFE">
      <w:pPr>
        <w:rPr>
          <w:rFonts w:asciiTheme="minorBidi" w:hAnsiTheme="minorBidi"/>
          <w:szCs w:val="20"/>
          <w:rtl/>
        </w:rPr>
      </w:pPr>
    </w:p>
    <w:sectPr w:rsidR="00EE6A52" w:rsidRPr="00F91DFE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56D1E" w14:textId="77777777" w:rsidR="00F3727B" w:rsidRDefault="00F3727B" w:rsidP="00B55D98">
      <w:pPr>
        <w:spacing w:after="0" w:line="240" w:lineRule="auto"/>
      </w:pPr>
      <w:r>
        <w:separator/>
      </w:r>
    </w:p>
  </w:endnote>
  <w:endnote w:type="continuationSeparator" w:id="0">
    <w:p w14:paraId="26A3085C" w14:textId="77777777" w:rsidR="00F3727B" w:rsidRDefault="00F3727B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0715D" w14:textId="77777777" w:rsidR="00217AE6" w:rsidRDefault="00217A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70D5B4C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F91DFE">
            <w:rPr>
              <w:rFonts w:asciiTheme="minorBidi" w:hAnsiTheme="minorBidi"/>
              <w:sz w:val="16"/>
              <w:szCs w:val="16"/>
            </w:rPr>
            <w:t>z</w:t>
          </w:r>
          <w:bookmarkEnd w:id="0"/>
        </w:p>
      </w:tc>
      <w:tc>
        <w:tcPr>
          <w:tcW w:w="3587" w:type="dxa"/>
        </w:tcPr>
        <w:p w14:paraId="5C9CEADF" w14:textId="4169EE56" w:rsidR="00E51168" w:rsidRPr="00E51168" w:rsidRDefault="00E51168" w:rsidP="00F91DFE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5704F5">
            <w:rPr>
              <w:rFonts w:asciiTheme="minorBidi" w:hAnsiTheme="minorBidi"/>
              <w:sz w:val="16"/>
              <w:szCs w:val="16"/>
            </w:rPr>
            <w:t>0</w:t>
          </w:r>
          <w:r w:rsidR="00F91DFE">
            <w:rPr>
              <w:rFonts w:asciiTheme="minorBidi" w:hAnsiTheme="minorBidi"/>
              <w:sz w:val="16"/>
              <w:szCs w:val="16"/>
            </w:rPr>
            <w:t>8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01B2C69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217AE6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217AE6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6104C" w14:textId="77777777" w:rsidR="00217AE6" w:rsidRDefault="00217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ED97B5" w14:textId="77777777" w:rsidR="00F3727B" w:rsidRDefault="00F3727B" w:rsidP="00B55D98">
      <w:pPr>
        <w:spacing w:after="0" w:line="240" w:lineRule="auto"/>
      </w:pPr>
      <w:r>
        <w:separator/>
      </w:r>
    </w:p>
  </w:footnote>
  <w:footnote w:type="continuationSeparator" w:id="0">
    <w:p w14:paraId="073B162B" w14:textId="77777777" w:rsidR="00F3727B" w:rsidRDefault="00F3727B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F4A892" w14:textId="77777777" w:rsidR="00217AE6" w:rsidRDefault="00217A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2F057" w14:textId="77777777" w:rsidR="00217AE6" w:rsidRDefault="00217A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7B5"/>
    <w:multiLevelType w:val="hybridMultilevel"/>
    <w:tmpl w:val="5CE2CD2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D2810"/>
    <w:multiLevelType w:val="hybridMultilevel"/>
    <w:tmpl w:val="70B4338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B04C3"/>
    <w:multiLevelType w:val="multilevel"/>
    <w:tmpl w:val="D2AC9C58"/>
    <w:lvl w:ilvl="0">
      <w:start w:val="1"/>
      <w:numFmt w:val="decimal"/>
      <w:lvlText w:val="%1."/>
      <w:lvlJc w:val="left"/>
      <w:pPr>
        <w:ind w:left="1777" w:hanging="360"/>
      </w:pPr>
    </w:lvl>
    <w:lvl w:ilvl="1">
      <w:start w:val="1"/>
      <w:numFmt w:val="decimal"/>
      <w:isLgl/>
      <w:lvlText w:val="%1.%2"/>
      <w:lvlJc w:val="left"/>
      <w:pPr>
        <w:ind w:left="3960" w:hanging="360"/>
      </w:pPr>
    </w:lvl>
    <w:lvl w:ilvl="2">
      <w:start w:val="1"/>
      <w:numFmt w:val="decimal"/>
      <w:isLgl/>
      <w:lvlText w:val="%1.%2.%3"/>
      <w:lvlJc w:val="left"/>
      <w:pPr>
        <w:ind w:left="2137" w:hanging="720"/>
      </w:pPr>
    </w:lvl>
    <w:lvl w:ilvl="3">
      <w:start w:val="1"/>
      <w:numFmt w:val="decimal"/>
      <w:isLgl/>
      <w:lvlText w:val="%1.%2.%3.%4"/>
      <w:lvlJc w:val="left"/>
      <w:pPr>
        <w:ind w:left="2137" w:hanging="720"/>
      </w:pPr>
    </w:lvl>
    <w:lvl w:ilvl="4">
      <w:start w:val="1"/>
      <w:numFmt w:val="decimal"/>
      <w:isLgl/>
      <w:lvlText w:val="%1.%2.%3.%4.%5"/>
      <w:lvlJc w:val="left"/>
      <w:pPr>
        <w:ind w:left="2497" w:hanging="1080"/>
      </w:pPr>
    </w:lvl>
    <w:lvl w:ilvl="5">
      <w:start w:val="1"/>
      <w:numFmt w:val="decimal"/>
      <w:isLgl/>
      <w:lvlText w:val="%1.%2.%3.%4.%5.%6"/>
      <w:lvlJc w:val="left"/>
      <w:pPr>
        <w:ind w:left="2497" w:hanging="1080"/>
      </w:pPr>
    </w:lvl>
    <w:lvl w:ilvl="6">
      <w:start w:val="1"/>
      <w:numFmt w:val="decimal"/>
      <w:isLgl/>
      <w:lvlText w:val="%1.%2.%3.%4.%5.%6.%7"/>
      <w:lvlJc w:val="left"/>
      <w:pPr>
        <w:ind w:left="2857" w:hanging="1440"/>
      </w:pPr>
    </w:lvl>
    <w:lvl w:ilvl="7">
      <w:start w:val="1"/>
      <w:numFmt w:val="decimal"/>
      <w:isLgl/>
      <w:lvlText w:val="%1.%2.%3.%4.%5.%6.%7.%8"/>
      <w:lvlJc w:val="left"/>
      <w:pPr>
        <w:ind w:left="2857" w:hanging="1440"/>
      </w:pPr>
    </w:lvl>
    <w:lvl w:ilvl="8">
      <w:start w:val="1"/>
      <w:numFmt w:val="decimal"/>
      <w:isLgl/>
      <w:lvlText w:val="%1.%2.%3.%4.%5.%6.%7.%8.%9"/>
      <w:lvlJc w:val="left"/>
      <w:pPr>
        <w:ind w:left="3217" w:hanging="1800"/>
      </w:pPr>
    </w:lvl>
  </w:abstractNum>
  <w:abstractNum w:abstractNumId="7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385579"/>
    <w:multiLevelType w:val="hybridMultilevel"/>
    <w:tmpl w:val="87288B8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053AC2"/>
    <w:multiLevelType w:val="hybridMultilevel"/>
    <w:tmpl w:val="E9424E68"/>
    <w:lvl w:ilvl="0" w:tplc="1B18C952">
      <w:start w:val="1"/>
      <w:numFmt w:val="decimal"/>
      <w:lvlText w:val="5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1A0719"/>
    <w:multiLevelType w:val="hybridMultilevel"/>
    <w:tmpl w:val="D5861B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315CE"/>
    <w:multiLevelType w:val="hybridMultilevel"/>
    <w:tmpl w:val="814229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DE21F6"/>
    <w:multiLevelType w:val="hybridMultilevel"/>
    <w:tmpl w:val="07A80E7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3"/>
  </w:num>
  <w:num w:numId="4">
    <w:abstractNumId w:val="5"/>
  </w:num>
  <w:num w:numId="5">
    <w:abstractNumId w:val="9"/>
  </w:num>
  <w:num w:numId="6">
    <w:abstractNumId w:val="7"/>
  </w:num>
  <w:num w:numId="7">
    <w:abstractNumId w:val="7"/>
  </w:num>
  <w:num w:numId="8">
    <w:abstractNumId w:val="5"/>
  </w:num>
  <w:num w:numId="9">
    <w:abstractNumId w:val="3"/>
  </w:num>
  <w:num w:numId="10">
    <w:abstractNumId w:val="0"/>
  </w:num>
  <w:num w:numId="11">
    <w:abstractNumId w:val="2"/>
  </w:num>
  <w:num w:numId="12">
    <w:abstractNumId w:val="4"/>
  </w:num>
  <w:num w:numId="13">
    <w:abstractNumId w:val="12"/>
  </w:num>
  <w:num w:numId="14">
    <w:abstractNumId w:val="1"/>
  </w:num>
  <w:num w:numId="15">
    <w:abstractNumId w:val="11"/>
  </w:num>
  <w:num w:numId="16">
    <w:abstractNumId w:val="13"/>
  </w:num>
  <w:num w:numId="17">
    <w:abstractNumId w:val="8"/>
  </w:num>
  <w:num w:numId="18">
    <w:abstractNumId w:val="14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enforcement="1" w:cryptProviderType="rsaAES" w:cryptAlgorithmClass="hash" w:cryptAlgorithmType="typeAny" w:cryptAlgorithmSid="14" w:cryptSpinCount="100000" w:hash="anJkAbKFCCGGWOpq/Z8zLKSAQO4Vx9aMatv26T2mo4ldWl1eYdWJiqpsUZ2ojFcjFv2/giy0psoAihQloKXl5w==" w:salt="bFiELy0O51cXzcF9FLTBs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17AE6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22A7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704F5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27B"/>
    <w:rsid w:val="00F3762D"/>
    <w:rsid w:val="00F638AA"/>
    <w:rsid w:val="00F8079F"/>
    <w:rsid w:val="00F8086E"/>
    <w:rsid w:val="00F91119"/>
    <w:rsid w:val="00F91DFE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91DFE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z, قائمة التفتيش على العبرة الخشبي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C9EE4B2B-43BF-42DC-A21C-BFC9A350AEB0}"/>
</file>

<file path=customXml/itemProps2.xml><?xml version="1.0" encoding="utf-8"?>
<ds:datastoreItem xmlns:ds="http://schemas.openxmlformats.org/officeDocument/2006/customXml" ds:itemID="{A02C81EB-1BE5-463C-B3CF-F59F1972A2EC}"/>
</file>

<file path=customXml/itemProps3.xml><?xml version="1.0" encoding="utf-8"?>
<ds:datastoreItem xmlns:ds="http://schemas.openxmlformats.org/officeDocument/2006/customXml" ds:itemID="{AF7C01CF-2C7D-41F2-A2A0-77198A3B2E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1</Words>
  <Characters>5593</Characters>
  <Application>Microsoft Office Word</Application>
  <DocSecurity>8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z, Inspection Checklist for Wooden Power Abra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2:13:00Z</dcterms:created>
  <dcterms:modified xsi:type="dcterms:W3CDTF">2024-05-0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